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928E72" w14:textId="77777777" w:rsidR="00706425" w:rsidRDefault="00706425" w:rsidP="00706425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F487CFE" w14:textId="13BE3B9E" w:rsidR="00881DAD" w:rsidRPr="00802A7F" w:rsidRDefault="00802A7F" w:rsidP="00802A7F">
      <w:pPr>
        <w:autoSpaceDE w:val="0"/>
        <w:autoSpaceDN w:val="0"/>
        <w:adjustRightInd w:val="0"/>
        <w:spacing w:after="0" w:line="240" w:lineRule="auto"/>
        <w:jc w:val="center"/>
        <w:rPr>
          <w:rFonts w:ascii="ProximaSera-Bold" w:hAnsi="ProximaSera-Bold" w:cs="ProximaSera-Bold"/>
          <w:b/>
          <w:bCs/>
          <w:sz w:val="32"/>
          <w:szCs w:val="32"/>
        </w:rPr>
      </w:pPr>
      <w:r w:rsidRPr="00802A7F">
        <w:rPr>
          <w:rFonts w:ascii="ProximaSera-Bold" w:hAnsi="ProximaSera-Bold" w:cs="ProximaSera-Bold"/>
          <w:b/>
          <w:bCs/>
          <w:sz w:val="32"/>
          <w:szCs w:val="32"/>
        </w:rPr>
        <w:t xml:space="preserve">TÜBA Yükseköğretim Dergisi </w:t>
      </w:r>
    </w:p>
    <w:p w14:paraId="402F0205" w14:textId="77777777" w:rsidR="00802A7F" w:rsidRPr="00706425" w:rsidRDefault="00802A7F" w:rsidP="00881DAD">
      <w:pPr>
        <w:autoSpaceDE w:val="0"/>
        <w:autoSpaceDN w:val="0"/>
        <w:adjustRightInd w:val="0"/>
        <w:spacing w:after="0" w:line="240" w:lineRule="auto"/>
        <w:jc w:val="center"/>
        <w:rPr>
          <w:rFonts w:ascii="ProximaSera-BoldIt" w:hAnsi="ProximaSera-BoldIt" w:cs="ProximaSera-BoldIt"/>
          <w:b/>
          <w:bCs/>
          <w:i/>
          <w:iCs/>
          <w:sz w:val="34"/>
          <w:szCs w:val="34"/>
          <w:lang w:val="en-GB"/>
        </w:rPr>
      </w:pPr>
    </w:p>
    <w:p w14:paraId="5525F320" w14:textId="75018CF2" w:rsidR="00706425" w:rsidRPr="00313738" w:rsidRDefault="00706425" w:rsidP="007064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Telif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Hakkı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Devir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,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Yazar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Katkı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ve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="0003700A">
        <w:rPr>
          <w:rFonts w:ascii="ProximaSera-Bold" w:hAnsi="ProximaSera-Bold" w:cs="ProximaSera-Bold"/>
          <w:b/>
          <w:bCs/>
          <w:sz w:val="26"/>
          <w:szCs w:val="26"/>
          <w:lang w:val="en-GB"/>
        </w:rPr>
        <w:t>Üretken</w:t>
      </w:r>
      <w:proofErr w:type="spellEnd"/>
      <w:r w:rsidR="0003700A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Yapay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Zekâ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(YZ)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Beyan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Formu</w:t>
      </w:r>
      <w:proofErr w:type="spellEnd"/>
    </w:p>
    <w:p w14:paraId="4D17A146" w14:textId="1E92D9E4" w:rsidR="00706425" w:rsidRDefault="00706425" w:rsidP="0070642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4CC4E1" w14:textId="31CB9A6D" w:rsidR="00706425" w:rsidRPr="00B90E98" w:rsidRDefault="00706425" w:rsidP="00706425">
      <w:pPr>
        <w:jc w:val="both"/>
        <w:rPr>
          <w:rFonts w:ascii="Times New Roman" w:hAnsi="Times New Roman" w:cs="Times New Roman"/>
          <w:lang w:val="en-GB"/>
        </w:rPr>
      </w:pPr>
      <w:proofErr w:type="spellStart"/>
      <w:r w:rsidRPr="00B90E98">
        <w:rPr>
          <w:rFonts w:ascii="Times New Roman" w:hAnsi="Times New Roman" w:cs="Times New Roman"/>
          <w:lang w:val="en-GB"/>
        </w:rPr>
        <w:t>Aşağıd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mzas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buluna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zar</w:t>
      </w:r>
      <w:proofErr w:type="spellEnd"/>
      <w:r w:rsidRPr="00B90E98">
        <w:rPr>
          <w:rFonts w:ascii="Times New Roman" w:hAnsi="Times New Roman" w:cs="Times New Roman"/>
          <w:lang w:val="en-GB"/>
        </w:rPr>
        <w:t>(</w:t>
      </w:r>
      <w:proofErr w:type="spellStart"/>
      <w:r w:rsidRPr="00B90E98">
        <w:rPr>
          <w:rFonts w:ascii="Times New Roman" w:hAnsi="Times New Roman" w:cs="Times New Roman"/>
          <w:lang w:val="en-GB"/>
        </w:rPr>
        <w:t>l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B90E98">
        <w:rPr>
          <w:rFonts w:ascii="Times New Roman" w:hAnsi="Times New Roman" w:cs="Times New Roman"/>
          <w:lang w:val="en-GB"/>
        </w:rPr>
        <w:t>olara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göndermekt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olduğumuz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makaleni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çeriğin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lişki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üm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sa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bilimse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eti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sorumluluğu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arafımız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ait </w:t>
      </w:r>
      <w:proofErr w:type="spellStart"/>
      <w:r w:rsidRPr="00B90E98">
        <w:rPr>
          <w:rFonts w:ascii="Times New Roman" w:hAnsi="Times New Roman" w:cs="Times New Roman"/>
          <w:lang w:val="en-GB"/>
        </w:rPr>
        <w:t>olduğunu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abu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ederiz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</w:p>
    <w:p w14:paraId="6CF2B451" w14:textId="77777777" w:rsidR="00706425" w:rsidRPr="00B90E98" w:rsidRDefault="00706425" w:rsidP="00706425">
      <w:pPr>
        <w:rPr>
          <w:rFonts w:ascii="Times New Roman" w:hAnsi="Times New Roman" w:cs="Times New Roman"/>
          <w:lang w:val="en-GB"/>
        </w:rPr>
      </w:pPr>
      <w:proofErr w:type="spellStart"/>
      <w:r w:rsidRPr="00B90E98">
        <w:rPr>
          <w:rFonts w:ascii="Times New Roman" w:hAnsi="Times New Roman" w:cs="Times New Roman"/>
          <w:lang w:val="en-GB"/>
        </w:rPr>
        <w:t>Beyanlarımız</w:t>
      </w:r>
      <w:proofErr w:type="spellEnd"/>
    </w:p>
    <w:p w14:paraId="418D65E2" w14:textId="4519154E" w:rsidR="00B90E98" w:rsidRPr="00B90E98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lang w:val="en-GB"/>
        </w:rPr>
      </w:pP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Özgünlük</w:t>
      </w:r>
      <w:proofErr w:type="spellEnd"/>
      <w:r w:rsidRPr="00B90E98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Makalemiz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B90E98">
        <w:rPr>
          <w:rFonts w:ascii="Times New Roman" w:hAnsi="Times New Roman" w:cs="Times New Roman"/>
          <w:lang w:val="en-GB"/>
        </w:rPr>
        <w:t>meti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görselle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tablol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e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çerikle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âhi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B90E98">
        <w:rPr>
          <w:rFonts w:ascii="Times New Roman" w:hAnsi="Times New Roman" w:cs="Times New Roman"/>
          <w:lang w:val="en-GB"/>
        </w:rPr>
        <w:t>tamame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özgündü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dah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önc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içbi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yı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organınd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yımlanmamış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y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eğerlendirmey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sunulmamıştı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  <w:r w:rsidR="00802A7F">
        <w:rPr>
          <w:rFonts w:ascii="Times New Roman" w:hAnsi="Times New Roman" w:cs="Times New Roman"/>
          <w:lang w:val="en-GB"/>
        </w:rPr>
        <w:tab/>
      </w:r>
      <w:r w:rsidR="00802A7F">
        <w:rPr>
          <w:rFonts w:ascii="Times New Roman" w:hAnsi="Times New Roman" w:cs="Times New Roman"/>
          <w:lang w:val="en-GB"/>
        </w:rPr>
        <w:tab/>
      </w:r>
      <w:r w:rsidRPr="00B90E98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Makaled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ah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önc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yımlanmış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çeri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bulunmas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âlind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gerekl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zinle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alınmış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olup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alep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edildiğind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sunulacaktı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</w:p>
    <w:p w14:paraId="7FE183DD" w14:textId="77777777" w:rsidR="00B90E98" w:rsidRPr="00B90E98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0EA87362" w14:textId="77777777" w:rsidR="00B90E98" w:rsidRPr="00B90E98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Hakların</w:t>
      </w:r>
      <w:proofErr w:type="spellEnd"/>
      <w:r w:rsidRPr="00B90E9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Korunması</w:t>
      </w:r>
      <w:proofErr w:type="spellEnd"/>
    </w:p>
    <w:p w14:paraId="098CB3EB" w14:textId="6E533477" w:rsidR="00B90E98" w:rsidRPr="00B90E98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B90E98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Sunula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çalışm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üçüncü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işileri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elif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mülkiyet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y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işise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akların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hla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B90E98" w:rsidRPr="00B90E98">
        <w:rPr>
          <w:rFonts w:ascii="Times New Roman" w:hAnsi="Times New Roman" w:cs="Times New Roman"/>
          <w:lang w:val="en-GB"/>
        </w:rPr>
        <w:t>e</w:t>
      </w:r>
      <w:r w:rsidRPr="00B90E98">
        <w:rPr>
          <w:rFonts w:ascii="Times New Roman" w:hAnsi="Times New Roman" w:cs="Times New Roman"/>
          <w:lang w:val="en-GB"/>
        </w:rPr>
        <w:t>tmemektedi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  <w:r w:rsidRPr="00B90E98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Kullanıla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görse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tablo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şeki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vb. </w:t>
      </w:r>
      <w:proofErr w:type="spellStart"/>
      <w:r w:rsidRPr="00B90E98">
        <w:rPr>
          <w:rFonts w:ascii="Times New Roman" w:hAnsi="Times New Roman" w:cs="Times New Roman"/>
          <w:lang w:val="en-GB"/>
        </w:rPr>
        <w:t>materyaller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lişki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zinleri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alınmas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zar</w:t>
      </w:r>
      <w:proofErr w:type="spellEnd"/>
      <w:r w:rsidRPr="00B90E98">
        <w:rPr>
          <w:rFonts w:ascii="Times New Roman" w:hAnsi="Times New Roman" w:cs="Times New Roman"/>
          <w:lang w:val="en-GB"/>
        </w:rPr>
        <w:t>(</w:t>
      </w:r>
      <w:proofErr w:type="spellStart"/>
      <w:r w:rsidRPr="00B90E98">
        <w:rPr>
          <w:rFonts w:ascii="Times New Roman" w:hAnsi="Times New Roman" w:cs="Times New Roman"/>
          <w:lang w:val="en-GB"/>
        </w:rPr>
        <w:t>l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)ın </w:t>
      </w:r>
      <w:proofErr w:type="spellStart"/>
      <w:r w:rsidRPr="00B90E98">
        <w:rPr>
          <w:rFonts w:ascii="Times New Roman" w:hAnsi="Times New Roman" w:cs="Times New Roman"/>
          <w:lang w:val="en-GB"/>
        </w:rPr>
        <w:t>sorumluluğundadı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  <w:r w:rsidR="00802A7F">
        <w:rPr>
          <w:rFonts w:ascii="Times New Roman" w:hAnsi="Times New Roman" w:cs="Times New Roman"/>
          <w:lang w:val="en-GB"/>
        </w:rPr>
        <w:tab/>
      </w:r>
    </w:p>
    <w:p w14:paraId="09AB771B" w14:textId="77777777" w:rsidR="00B90E98" w:rsidRPr="00B90E98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44DBC6E2" w14:textId="77777777" w:rsidR="00B90E98" w:rsidRPr="00B90E98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Telif</w:t>
      </w:r>
      <w:proofErr w:type="spellEnd"/>
      <w:r w:rsidRPr="00B90E9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Yayın</w:t>
      </w:r>
      <w:proofErr w:type="spellEnd"/>
      <w:r w:rsidRPr="00B90E9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Hakları</w:t>
      </w:r>
      <w:proofErr w:type="spellEnd"/>
    </w:p>
    <w:p w14:paraId="004AAD1A" w14:textId="6056CAA0" w:rsidR="00B90E98" w:rsidRPr="00B90E98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B90E98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Çalışmamız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802A7F">
        <w:rPr>
          <w:rFonts w:ascii="Times New Roman" w:hAnsi="Times New Roman" w:cs="Times New Roman"/>
          <w:lang w:val="en-GB"/>
        </w:rPr>
        <w:t>Yükseköğretim</w:t>
      </w:r>
      <w:proofErr w:type="spellEnd"/>
      <w:r w:rsidR="00802A7F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802A7F">
        <w:rPr>
          <w:rFonts w:ascii="Times New Roman" w:hAnsi="Times New Roman" w:cs="Times New Roman"/>
          <w:lang w:val="en-GB"/>
        </w:rPr>
        <w:t>Dergisi’nd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yımlandığınd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mal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akl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umum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letim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aklar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işlem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çoğaltm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temsi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basım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yayı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ağıtım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ürkiy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Bilimle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Akademisin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evredilecekti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  <w:r w:rsidRPr="00B90E98">
        <w:rPr>
          <w:rFonts w:ascii="Times New Roman" w:hAnsi="Times New Roman" w:cs="Times New Roman"/>
          <w:lang w:val="en-GB"/>
        </w:rPr>
        <w:br/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Yazar</w:t>
      </w:r>
      <w:proofErr w:type="spellEnd"/>
      <w:r w:rsidRPr="00B90E98">
        <w:rPr>
          <w:rFonts w:ascii="Times New Roman" w:hAnsi="Times New Roman" w:cs="Times New Roman"/>
          <w:lang w:val="en-GB"/>
        </w:rPr>
        <w:t>(</w:t>
      </w:r>
      <w:proofErr w:type="spellStart"/>
      <w:r w:rsidRPr="00B90E98">
        <w:rPr>
          <w:rFonts w:ascii="Times New Roman" w:hAnsi="Times New Roman" w:cs="Times New Roman"/>
          <w:lang w:val="en-GB"/>
        </w:rPr>
        <w:t>l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) </w:t>
      </w:r>
      <w:proofErr w:type="spellStart"/>
      <w:r w:rsidRPr="00B90E98">
        <w:rPr>
          <w:rFonts w:ascii="Times New Roman" w:hAnsi="Times New Roman" w:cs="Times New Roman"/>
          <w:lang w:val="en-GB"/>
        </w:rPr>
        <w:t>vey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bağl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olduklar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urum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yayımlanmış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makaleni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elif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aklar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l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standartlar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uygu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ayna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gösterere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bilimsel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çalışmalard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ullanm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icar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olmaya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amaçlarl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çoğaltm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akların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sakl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uta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</w:p>
    <w:p w14:paraId="1205065A" w14:textId="77777777" w:rsidR="00B90E98" w:rsidRPr="00B90E98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6D7C040E" w14:textId="77777777" w:rsidR="00B90E98" w:rsidRPr="00B90E98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Lisans</w:t>
      </w:r>
      <w:proofErr w:type="spellEnd"/>
      <w:r w:rsidRPr="00B90E9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Koşulları</w:t>
      </w:r>
      <w:proofErr w:type="spellEnd"/>
    </w:p>
    <w:p w14:paraId="035B67DC" w14:textId="09109EFD" w:rsidR="00B90E98" w:rsidRPr="00B90E98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B90E98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Makaleni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abulü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âlind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içeri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Creative Commons Attribution-</w:t>
      </w:r>
      <w:proofErr w:type="spellStart"/>
      <w:r w:rsidRPr="00B90E98">
        <w:rPr>
          <w:rFonts w:ascii="Times New Roman" w:hAnsi="Times New Roman" w:cs="Times New Roman"/>
          <w:lang w:val="en-GB"/>
        </w:rPr>
        <w:t>NonCommercial</w:t>
      </w:r>
      <w:proofErr w:type="spellEnd"/>
      <w:r w:rsidRPr="00B90E98">
        <w:rPr>
          <w:rFonts w:ascii="Times New Roman" w:hAnsi="Times New Roman" w:cs="Times New Roman"/>
          <w:lang w:val="en-GB"/>
        </w:rPr>
        <w:t>-</w:t>
      </w:r>
      <w:proofErr w:type="spellStart"/>
      <w:r w:rsidRPr="00B90E98">
        <w:rPr>
          <w:rFonts w:ascii="Times New Roman" w:hAnsi="Times New Roman" w:cs="Times New Roman"/>
          <w:lang w:val="en-GB"/>
        </w:rPr>
        <w:t>NoDerivatives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4.0 (CC-BY-NC-ND 4.0) </w:t>
      </w:r>
      <w:proofErr w:type="spellStart"/>
      <w:r w:rsidRPr="00B90E98">
        <w:rPr>
          <w:rFonts w:ascii="Times New Roman" w:hAnsi="Times New Roman" w:cs="Times New Roman"/>
          <w:lang w:val="en-GB"/>
        </w:rPr>
        <w:t>Uluslararas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Lisans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l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yımlanacaktı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  <w:r w:rsidR="00802A7F">
        <w:rPr>
          <w:rFonts w:ascii="Times New Roman" w:hAnsi="Times New Roman" w:cs="Times New Roman"/>
          <w:lang w:val="en-GB"/>
        </w:rPr>
        <w:tab/>
      </w:r>
      <w:r w:rsidRPr="00B90E98">
        <w:rPr>
          <w:rFonts w:ascii="Times New Roman" w:hAnsi="Times New Roman" w:cs="Times New Roman"/>
          <w:lang w:val="en-GB"/>
        </w:rPr>
        <w:br/>
        <w:t xml:space="preserve">• Bu </w:t>
      </w:r>
      <w:proofErr w:type="spellStart"/>
      <w:r w:rsidRPr="00B90E98">
        <w:rPr>
          <w:rFonts w:ascii="Times New Roman" w:hAnsi="Times New Roman" w:cs="Times New Roman"/>
          <w:lang w:val="en-GB"/>
        </w:rPr>
        <w:t>lisans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apsamınd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ullanıcıl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içeriğ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icar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olmaya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amaçlarl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uygu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atıf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pma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oşuluyl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ndirebili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paylaşabili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enide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ağıtabili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; </w:t>
      </w:r>
      <w:proofErr w:type="spellStart"/>
      <w:r w:rsidRPr="00B90E98">
        <w:rPr>
          <w:rFonts w:ascii="Times New Roman" w:hAnsi="Times New Roman" w:cs="Times New Roman"/>
          <w:lang w:val="en-GB"/>
        </w:rPr>
        <w:t>anca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çerikt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eğişikli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pılamaz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ürev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ese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B90E98">
        <w:rPr>
          <w:rFonts w:ascii="Times New Roman" w:hAnsi="Times New Roman" w:cs="Times New Roman"/>
          <w:lang w:val="en-GB"/>
        </w:rPr>
        <w:t>çevir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uyarlam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vb.) </w:t>
      </w:r>
      <w:proofErr w:type="spellStart"/>
      <w:r w:rsidRPr="00B90E98">
        <w:rPr>
          <w:rFonts w:ascii="Times New Roman" w:hAnsi="Times New Roman" w:cs="Times New Roman"/>
          <w:lang w:val="en-GB"/>
        </w:rPr>
        <w:t>üretilemez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</w:p>
    <w:p w14:paraId="65D15F5E" w14:textId="77777777" w:rsidR="00B90E98" w:rsidRPr="00B90E98" w:rsidRDefault="00B90E98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3C4E6455" w14:textId="77777777" w:rsidR="00B90E98" w:rsidRPr="00B90E98" w:rsidRDefault="00706425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Yazarlık</w:t>
      </w:r>
      <w:proofErr w:type="spellEnd"/>
      <w:r w:rsidRPr="00B90E9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b/>
          <w:bCs/>
          <w:lang w:val="en-GB"/>
        </w:rPr>
        <w:t>Katkısı</w:t>
      </w:r>
      <w:proofErr w:type="spellEnd"/>
    </w:p>
    <w:p w14:paraId="5FBD5310" w14:textId="15F89C6E" w:rsidR="00B90E98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B90E98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Ad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geçe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tüm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zarl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çalışmay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z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sorumluluğu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lkeler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oğrultusund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atk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sağlamış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aşağıdak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zar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atk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formunu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doldurmuş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son </w:t>
      </w:r>
      <w:proofErr w:type="spellStart"/>
      <w:r w:rsidRPr="00B90E98">
        <w:rPr>
          <w:rFonts w:ascii="Times New Roman" w:hAnsi="Times New Roman" w:cs="Times New Roman"/>
          <w:lang w:val="en-GB"/>
        </w:rPr>
        <w:t>hâlin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inceleyerek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onaylamıştı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</w:p>
    <w:p w14:paraId="2C448D97" w14:textId="77777777" w:rsidR="00B90E98" w:rsidRPr="00B90E98" w:rsidRDefault="00B90E98" w:rsidP="00B90E98">
      <w:pPr>
        <w:pStyle w:val="ListeParagraf"/>
        <w:jc w:val="both"/>
        <w:rPr>
          <w:rFonts w:ascii="Times New Roman" w:hAnsi="Times New Roman" w:cs="Times New Roman"/>
          <w:lang w:val="en-US"/>
        </w:rPr>
      </w:pPr>
    </w:p>
    <w:p w14:paraId="7D95F2D0" w14:textId="6A284A3F" w:rsidR="00B90E98" w:rsidRPr="00B90E98" w:rsidRDefault="0003700A" w:rsidP="00B90E98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t>Üretken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B90E98">
        <w:rPr>
          <w:rFonts w:ascii="Times New Roman" w:hAnsi="Times New Roman" w:cs="Times New Roman"/>
          <w:b/>
          <w:bCs/>
          <w:lang w:val="en-GB"/>
        </w:rPr>
        <w:t>Yapay</w:t>
      </w:r>
      <w:proofErr w:type="spellEnd"/>
      <w:r w:rsidR="00706425" w:rsidRPr="00B90E9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B90E98">
        <w:rPr>
          <w:rFonts w:ascii="Times New Roman" w:hAnsi="Times New Roman" w:cs="Times New Roman"/>
          <w:b/>
          <w:bCs/>
          <w:lang w:val="en-GB"/>
        </w:rPr>
        <w:t>Zekâ</w:t>
      </w:r>
      <w:proofErr w:type="spellEnd"/>
      <w:r w:rsidR="00706425" w:rsidRPr="00B90E9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706425" w:rsidRPr="00B90E98">
        <w:rPr>
          <w:rFonts w:ascii="Times New Roman" w:hAnsi="Times New Roman" w:cs="Times New Roman"/>
          <w:b/>
          <w:bCs/>
          <w:lang w:val="en-GB"/>
        </w:rPr>
        <w:t>Kullanımı</w:t>
      </w:r>
      <w:proofErr w:type="spellEnd"/>
    </w:p>
    <w:p w14:paraId="02BDC30B" w14:textId="10474601" w:rsidR="00706425" w:rsidRDefault="00706425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  <w:r w:rsidRPr="00B90E98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B90E98">
        <w:rPr>
          <w:rFonts w:ascii="Times New Roman" w:hAnsi="Times New Roman" w:cs="Times New Roman"/>
          <w:lang w:val="en-GB"/>
        </w:rPr>
        <w:t>Çalışm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hazırlanırke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kullanıla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03700A">
        <w:rPr>
          <w:rFonts w:ascii="Times New Roman" w:hAnsi="Times New Roman" w:cs="Times New Roman"/>
          <w:lang w:val="en-GB"/>
        </w:rPr>
        <w:t>üretken</w:t>
      </w:r>
      <w:proofErr w:type="spellEnd"/>
      <w:r w:rsidR="0003700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pay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zekâ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araçları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Pr="00B90E98">
        <w:rPr>
          <w:rFonts w:ascii="Times New Roman" w:hAnsi="Times New Roman" w:cs="Times New Roman"/>
          <w:lang w:val="en-GB"/>
        </w:rPr>
        <w:t>vars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), </w:t>
      </w:r>
      <w:proofErr w:type="spellStart"/>
      <w:r w:rsidRPr="00B90E98">
        <w:rPr>
          <w:rFonts w:ascii="Times New Roman" w:hAnsi="Times New Roman" w:cs="Times New Roman"/>
          <w:lang w:val="en-GB"/>
        </w:rPr>
        <w:t>tasarım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90E98">
        <w:rPr>
          <w:rFonts w:ascii="Times New Roman" w:hAnsi="Times New Roman" w:cs="Times New Roman"/>
          <w:lang w:val="en-GB"/>
        </w:rPr>
        <w:t>analiz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vey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orumlam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süreçler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aşağıdaki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03700A">
        <w:rPr>
          <w:rFonts w:ascii="Times New Roman" w:hAnsi="Times New Roman" w:cs="Times New Roman"/>
          <w:lang w:val="en-GB"/>
        </w:rPr>
        <w:t>üretken</w:t>
      </w:r>
      <w:proofErr w:type="spellEnd"/>
      <w:r w:rsidR="0003700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yapay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zekâ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beyan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formunda</w:t>
      </w:r>
      <w:proofErr w:type="spellEnd"/>
      <w:r w:rsidRPr="00B90E9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90E98">
        <w:rPr>
          <w:rFonts w:ascii="Times New Roman" w:hAnsi="Times New Roman" w:cs="Times New Roman"/>
          <w:lang w:val="en-GB"/>
        </w:rPr>
        <w:t>belirtilmiştir</w:t>
      </w:r>
      <w:proofErr w:type="spellEnd"/>
      <w:r w:rsidRPr="00B90E98">
        <w:rPr>
          <w:rFonts w:ascii="Times New Roman" w:hAnsi="Times New Roman" w:cs="Times New Roman"/>
          <w:lang w:val="en-GB"/>
        </w:rPr>
        <w:t>.</w:t>
      </w:r>
    </w:p>
    <w:p w14:paraId="504CE2E5" w14:textId="77777777" w:rsidR="00F51301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30A94BC6" w14:textId="77777777" w:rsidR="00F51301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69CCC9F0" w14:textId="77777777" w:rsidR="00F51301" w:rsidRDefault="00F51301" w:rsidP="00B90E98">
      <w:pPr>
        <w:pStyle w:val="ListeParagraf"/>
        <w:jc w:val="both"/>
        <w:rPr>
          <w:rFonts w:ascii="Times New Roman" w:hAnsi="Times New Roman" w:cs="Times New Roman"/>
          <w:lang w:val="en-GB"/>
        </w:rPr>
      </w:pPr>
    </w:p>
    <w:p w14:paraId="706BE250" w14:textId="77777777" w:rsidR="00F51301" w:rsidRPr="00313738" w:rsidRDefault="00F51301" w:rsidP="00B90E98">
      <w:pPr>
        <w:pStyle w:val="ListeParagraf"/>
        <w:jc w:val="both"/>
        <w:rPr>
          <w:rFonts w:ascii="Times New Roman" w:hAnsi="Times New Roman" w:cs="Times New Roman"/>
          <w:sz w:val="18"/>
          <w:szCs w:val="18"/>
          <w:lang w:val="en-GB"/>
        </w:rPr>
      </w:pPr>
    </w:p>
    <w:p w14:paraId="0586F11F" w14:textId="77777777" w:rsidR="00881DAD" w:rsidRDefault="00802A7F" w:rsidP="00802A7F">
      <w:pPr>
        <w:jc w:val="center"/>
        <w:rPr>
          <w:rFonts w:ascii="ProximaSera-Bold" w:hAnsi="ProximaSera-Bold" w:cs="ProximaSera-Bold"/>
          <w:b/>
          <w:bCs/>
          <w:i/>
          <w:iCs/>
          <w:sz w:val="32"/>
          <w:szCs w:val="32"/>
        </w:rPr>
      </w:pPr>
      <w:r w:rsidRPr="00802A7F">
        <w:rPr>
          <w:rFonts w:ascii="ProximaSera-Bold" w:hAnsi="ProximaSera-Bold" w:cs="ProximaSera-Bold"/>
          <w:b/>
          <w:bCs/>
          <w:sz w:val="32"/>
          <w:szCs w:val="32"/>
        </w:rPr>
        <w:t>TÜBA Yükseköğretim Dergisi /</w:t>
      </w:r>
    </w:p>
    <w:p w14:paraId="27A8AD2E" w14:textId="5CE013E0" w:rsidR="00F51301" w:rsidRDefault="00F51301" w:rsidP="00881DAD">
      <w:pPr>
        <w:rPr>
          <w:rFonts w:ascii="ProximaSera-Bold" w:hAnsi="ProximaSera-Bold" w:cs="ProximaSera-Bold"/>
          <w:b/>
          <w:bCs/>
          <w:sz w:val="28"/>
          <w:szCs w:val="28"/>
          <w:lang w:val="en-GB"/>
        </w:rPr>
      </w:pPr>
      <w:r>
        <w:rPr>
          <w:rFonts w:ascii="ProximaSera-BoldIt" w:hAnsi="ProximaSera-BoldIt" w:cs="ProximaSera-BoldIt"/>
          <w:b/>
          <w:bCs/>
          <w:i/>
          <w:iCs/>
          <w:sz w:val="36"/>
          <w:szCs w:val="36"/>
          <w:lang w:val="en-GB"/>
        </w:rPr>
        <w:br/>
      </w:r>
      <w:r w:rsidR="00BB4FE3"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br/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Yazar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Katkı</w:t>
      </w:r>
      <w:proofErr w:type="spellEnd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Beyanı</w:t>
      </w:r>
      <w:proofErr w:type="spellEnd"/>
    </w:p>
    <w:p w14:paraId="3E38FBF6" w14:textId="627DE59C" w:rsidR="00F51301" w:rsidRPr="00BB4FE3" w:rsidRDefault="00F51301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 w:rsidRPr="00BB4FE3">
        <w:rPr>
          <w:rFonts w:ascii="Times New Roman" w:hAnsi="Times New Roman" w:cs="Times New Roman"/>
          <w:lang w:val="en-GB"/>
        </w:rPr>
        <w:t>Yayına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gönderilen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çok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yazarlı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yazılarda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B4FE3">
        <w:rPr>
          <w:rFonts w:ascii="Times New Roman" w:hAnsi="Times New Roman" w:cs="Times New Roman"/>
          <w:lang w:val="en-GB"/>
        </w:rPr>
        <w:t>yazarların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katkı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düzeylerinin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ve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katkı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alanlarının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belirtilmesi</w:t>
      </w:r>
      <w:proofErr w:type="gramStart"/>
      <w:r w:rsidRPr="00BB4FE3">
        <w:rPr>
          <w:rFonts w:ascii="Times New Roman" w:hAnsi="Times New Roman" w:cs="Times New Roman"/>
          <w:lang w:val="en-GB"/>
        </w:rPr>
        <w:t>,araştırmanın</w:t>
      </w:r>
      <w:proofErr w:type="spellEnd"/>
      <w:proofErr w:type="gram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şeffaflığı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ve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etik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kurallara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uygunluğu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açısından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son </w:t>
      </w:r>
      <w:proofErr w:type="spellStart"/>
      <w:r w:rsidRPr="00BB4FE3">
        <w:rPr>
          <w:rFonts w:ascii="Times New Roman" w:hAnsi="Times New Roman" w:cs="Times New Roman"/>
          <w:lang w:val="en-GB"/>
        </w:rPr>
        <w:t>derece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önemlidir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. </w:t>
      </w:r>
      <w:proofErr w:type="spellStart"/>
      <w:r w:rsidRPr="00BB4FE3">
        <w:rPr>
          <w:rFonts w:ascii="Times New Roman" w:hAnsi="Times New Roman" w:cs="Times New Roman"/>
          <w:lang w:val="en-GB"/>
        </w:rPr>
        <w:t>Yazarların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katkıları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BB4FE3">
        <w:rPr>
          <w:rFonts w:ascii="Times New Roman" w:hAnsi="Times New Roman" w:cs="Times New Roman"/>
          <w:lang w:val="en-GB"/>
        </w:rPr>
        <w:t>aşağıdaki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tablo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üzerinde</w:t>
      </w:r>
      <w:proofErr w:type="spellEnd"/>
      <w:r w:rsidRPr="00BB4FE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BB4FE3">
        <w:rPr>
          <w:rFonts w:ascii="Times New Roman" w:hAnsi="Times New Roman" w:cs="Times New Roman"/>
          <w:lang w:val="en-GB"/>
        </w:rPr>
        <w:t>belirtilir</w:t>
      </w:r>
      <w:proofErr w:type="spellEnd"/>
      <w:r w:rsidRPr="00BB4FE3">
        <w:rPr>
          <w:rFonts w:ascii="Times New Roman" w:hAnsi="Times New Roman" w:cs="Times New Roman"/>
          <w:lang w:val="en-GB"/>
        </w:rPr>
        <w:t>.</w:t>
      </w:r>
    </w:p>
    <w:tbl>
      <w:tblPr>
        <w:tblStyle w:val="KlavuzTablo2-Vurgu5"/>
        <w:tblW w:w="0" w:type="auto"/>
        <w:tblLook w:val="04A0" w:firstRow="1" w:lastRow="0" w:firstColumn="1" w:lastColumn="0" w:noHBand="0" w:noVBand="1"/>
      </w:tblPr>
      <w:tblGrid>
        <w:gridCol w:w="3539"/>
        <w:gridCol w:w="1133"/>
        <w:gridCol w:w="1133"/>
        <w:gridCol w:w="1133"/>
        <w:gridCol w:w="1133"/>
        <w:gridCol w:w="991"/>
      </w:tblGrid>
      <w:tr w:rsidR="00BB4FE3" w14:paraId="29D6621C" w14:textId="77777777" w:rsidTr="00881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bottom w:val="single" w:sz="4" w:space="0" w:color="0478F2"/>
            </w:tcBorders>
          </w:tcPr>
          <w:p w14:paraId="0418512D" w14:textId="77777777" w:rsidR="009A59BF" w:rsidRDefault="009A59BF" w:rsidP="00F51301">
            <w:pPr>
              <w:autoSpaceDE w:val="0"/>
              <w:autoSpaceDN w:val="0"/>
              <w:adjustRightInd w:val="0"/>
              <w:jc w:val="both"/>
              <w:rPr>
                <w:rFonts w:ascii="ProximaSera-BoldIt" w:hAnsi="ProximaSera-BoldIt" w:cs="ProximaSera-BoldIt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0478F2"/>
            </w:tcBorders>
          </w:tcPr>
          <w:p w14:paraId="33EEDD53" w14:textId="77777777" w:rsidR="00F51301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roximaSera-BoldIt" w:hAnsi="ProximaSera-BoldIt" w:cs="ProximaSera-BoldIt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0478F2"/>
            </w:tcBorders>
          </w:tcPr>
          <w:p w14:paraId="6DAD98E9" w14:textId="77777777" w:rsidR="00F51301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roximaSera-BoldIt" w:hAnsi="ProximaSera-BoldIt" w:cs="ProximaSera-BoldIt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0478F2"/>
            </w:tcBorders>
          </w:tcPr>
          <w:p w14:paraId="37D001BB" w14:textId="77777777" w:rsidR="00F51301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roximaSera-BoldIt" w:hAnsi="ProximaSera-BoldIt" w:cs="ProximaSera-BoldIt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0478F2"/>
            </w:tcBorders>
          </w:tcPr>
          <w:p w14:paraId="41DF29BE" w14:textId="77777777" w:rsidR="00F51301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roximaSera-BoldIt" w:hAnsi="ProximaSera-BoldIt" w:cs="ProximaSera-BoldIt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  <w:tc>
          <w:tcPr>
            <w:tcW w:w="992" w:type="dxa"/>
            <w:tcBorders>
              <w:bottom w:val="single" w:sz="4" w:space="0" w:color="0478F2"/>
            </w:tcBorders>
          </w:tcPr>
          <w:p w14:paraId="29512A74" w14:textId="77777777" w:rsidR="00F51301" w:rsidRDefault="00F51301" w:rsidP="00F5130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roximaSera-BoldIt" w:hAnsi="ProximaSera-BoldIt" w:cs="ProximaSera-BoldIt"/>
                <w:b w:val="0"/>
                <w:bCs w:val="0"/>
                <w:i/>
                <w:iCs/>
                <w:sz w:val="30"/>
                <w:szCs w:val="30"/>
                <w:lang w:val="en-GB"/>
              </w:rPr>
            </w:pPr>
          </w:p>
        </w:tc>
      </w:tr>
      <w:tr w:rsidR="00BB4FE3" w:rsidRPr="00BB4FE3" w14:paraId="1721B09B" w14:textId="77777777" w:rsidTr="00881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207E87F8" w14:textId="0D85A1AE" w:rsidR="009A59BF" w:rsidRDefault="009A59BF" w:rsidP="009A59BF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  <w:p w14:paraId="5A984748" w14:textId="77777777" w:rsidR="00F51301" w:rsidRPr="009A59BF" w:rsidRDefault="00F51301" w:rsidP="009A59BF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33BEBABF" w14:textId="7777777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370EED7B" w14:textId="7777777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3132E69F" w14:textId="52B95515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09DB8F73" w14:textId="7777777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471ADAC3" w14:textId="7777777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08C63E14" w14:textId="6C47363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714D042A" w14:textId="7777777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32A5BF76" w14:textId="7777777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3848305A" w14:textId="1BAEE39E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33B8B961" w14:textId="7777777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azar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dı</w:t>
            </w:r>
            <w:proofErr w:type="spellEnd"/>
          </w:p>
          <w:p w14:paraId="50AC947B" w14:textId="77777777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e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kı</w:t>
            </w:r>
            <w:proofErr w:type="spellEnd"/>
          </w:p>
          <w:p w14:paraId="4473B12E" w14:textId="07C90F26" w:rsidR="00F51301" w:rsidRPr="000619D8" w:rsidRDefault="00F51301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oranı</w:t>
            </w:r>
            <w:proofErr w:type="spellEnd"/>
            <w:r w:rsidRPr="000619D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992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25610C4D" w14:textId="603E1F7F" w:rsidR="00F51301" w:rsidRPr="00BB4FE3" w:rsidRDefault="00BB4FE3" w:rsidP="00BB4FE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……</w:t>
            </w:r>
          </w:p>
        </w:tc>
      </w:tr>
      <w:tr w:rsidR="00BB4FE3" w:rsidRPr="00BB4FE3" w14:paraId="50FC2854" w14:textId="77777777" w:rsidTr="00881DAD">
        <w:trPr>
          <w:trHeight w:val="1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72E2A8B2" w14:textId="77777777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kir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vram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öntem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sarım</w:t>
            </w:r>
            <w:proofErr w:type="spellEnd"/>
          </w:p>
          <w:p w14:paraId="0280DA7E" w14:textId="71C09943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kr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</w:t>
            </w: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rusu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,</w:t>
            </w:r>
            <w:r w:rsidR="00BB4FE3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arsayımlar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hipotezlerin</w:t>
            </w:r>
            <w:proofErr w:type="spellEnd"/>
            <w:r w:rsidR="00BB4FE3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urgulanması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244ABF62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629CE180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3783E69C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5A32B2DB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660460A3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BB4FE3" w14:paraId="7985B1C3" w14:textId="77777777" w:rsidTr="00881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45E24B5B" w14:textId="77777777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.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eratür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ğerlendirmesi</w:t>
            </w:r>
            <w:proofErr w:type="spellEnd"/>
          </w:p>
          <w:p w14:paraId="1571B083" w14:textId="77777777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blemine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lik</w:t>
            </w:r>
            <w:proofErr w:type="spellEnd"/>
          </w:p>
          <w:p w14:paraId="74A3F38E" w14:textId="3F1A48B2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iteratür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araması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onusu</w:t>
            </w:r>
            <w:proofErr w:type="spellEnd"/>
            <w:r w:rsidR="00BB4FE3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ağlamınd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</w:t>
            </w: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ğerlendirilmes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50C39502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7A384278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5B5AE024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4855AA4E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19735B63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BB4FE3" w14:paraId="7EBB7E16" w14:textId="77777777" w:rsidTr="00881D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201C785A" w14:textId="77777777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3.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ri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plama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alizi</w:t>
            </w:r>
            <w:proofErr w:type="spellEnd"/>
          </w:p>
          <w:p w14:paraId="19018D03" w14:textId="02E228C1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oplam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</w:t>
            </w: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anlanması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,</w:t>
            </w:r>
            <w:r w:rsid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ürütülmes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naliz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</w:t>
            </w: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rumlanması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6B8B79A3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60C66257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35B794D3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5ED527BC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32624345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BB4FE3" w14:paraId="204488CA" w14:textId="77777777" w:rsidTr="00881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2E156A46" w14:textId="77777777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4.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zım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üzenleme</w:t>
            </w:r>
            <w:proofErr w:type="spellEnd"/>
          </w:p>
          <w:p w14:paraId="79E111E4" w14:textId="39421682" w:rsidR="00F51301" w:rsidRPr="00BB4FE3" w:rsidRDefault="00BB4FE3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kalenin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zımı</w:t>
            </w:r>
            <w:proofErr w:type="spellEnd"/>
            <w:r w:rsidR="00F51301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="00F51301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1301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revizyonları</w:t>
            </w:r>
            <w:proofErr w:type="spellEnd"/>
            <w:r w:rsidR="00F51301"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4A785A6E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0631F885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4617AF87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15B5A423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7466A13D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BB4FE3" w14:paraId="09187559" w14:textId="77777777" w:rsidTr="00881D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3C7C8443" w14:textId="77777777" w:rsidR="00F51301" w:rsidRPr="00BB4FE3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.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leştirel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İnceleme</w:t>
            </w:r>
            <w:proofErr w:type="spellEnd"/>
          </w:p>
          <w:p w14:paraId="0FEAD5DC" w14:textId="77777777" w:rsidR="00F51301" w:rsidRPr="00BB4FE3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alışmayı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eslim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tmeden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nce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adece</w:t>
            </w:r>
            <w:proofErr w:type="spellEnd"/>
          </w:p>
          <w:p w14:paraId="3F1B1264" w14:textId="77777777" w:rsidR="00F51301" w:rsidRPr="00BB4FE3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ml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il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ilgis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çısından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il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ynı</w:t>
            </w:r>
            <w:proofErr w:type="spellEnd"/>
          </w:p>
          <w:p w14:paraId="0C9D6C62" w14:textId="77777777" w:rsidR="00F51301" w:rsidRPr="00BB4FE3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zamand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lan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gü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entelektüel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erik</w:t>
            </w:r>
            <w:proofErr w:type="spellEnd"/>
          </w:p>
          <w:p w14:paraId="004068F4" w14:textId="37663B04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çısından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erlendirme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42071BA0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25BBB1CE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2CA0E42F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335EA954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5192D594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BB4FE3" w14:paraId="1A216C0D" w14:textId="77777777" w:rsidTr="00881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149D610F" w14:textId="6C56039D" w:rsidR="00F51301" w:rsidRPr="00BB4FE3" w:rsidRDefault="00F51301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6.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aştırma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tyapı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teği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nansal</w:t>
            </w:r>
            <w:proofErr w:type="spellEnd"/>
            <w:r w:rsid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tek</w:t>
            </w:r>
            <w:proofErr w:type="spellEnd"/>
          </w:p>
          <w:p w14:paraId="74A12D26" w14:textId="77777777" w:rsidR="00F51301" w:rsidRPr="00BB4FE3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je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in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lanakları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zinleri</w:t>
            </w:r>
            <w:proofErr w:type="spellEnd"/>
          </w:p>
          <w:p w14:paraId="664E0D8D" w14:textId="77777777" w:rsidR="00F51301" w:rsidRPr="00BB4FE3" w:rsidRDefault="00F51301" w:rsidP="00F513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nansal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steğin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ağlanması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</w:p>
          <w:p w14:paraId="0A5A7E00" w14:textId="3AD58E4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tilmes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 w:rsid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4CA06EFC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41CEA119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2F0716F9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3E090E99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  <w:shd w:val="clear" w:color="auto" w:fill="D9D9D9" w:themeFill="background1" w:themeFillShade="D9"/>
          </w:tcPr>
          <w:p w14:paraId="7C81C9A3" w14:textId="77777777" w:rsidR="00F51301" w:rsidRPr="00BB4FE3" w:rsidRDefault="00F51301" w:rsidP="00F5130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  <w:tr w:rsidR="00BB4FE3" w:rsidRPr="00BB4FE3" w14:paraId="553EA967" w14:textId="77777777" w:rsidTr="00881D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611151D4" w14:textId="77777777" w:rsidR="00BB4FE3" w:rsidRPr="00BB4FE3" w:rsidRDefault="00BB4FE3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7.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yımlama</w:t>
            </w:r>
            <w:proofErr w:type="spellEnd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üreci</w:t>
            </w:r>
            <w:proofErr w:type="spellEnd"/>
          </w:p>
          <w:p w14:paraId="476A349F" w14:textId="2DC01788" w:rsidR="00BB4FE3" w:rsidRPr="00BB4FE3" w:rsidRDefault="00BB4FE3" w:rsidP="00BB4F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alışmanın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yım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tilmesi</w:t>
            </w:r>
            <w:proofErr w:type="spellEnd"/>
            <w:r w:rsidRPr="00BB4FE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br/>
            </w: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50719BF1" w14:textId="77777777" w:rsidR="00BB4FE3" w:rsidRPr="00BB4FE3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317840C5" w14:textId="77777777" w:rsidR="00BB4FE3" w:rsidRPr="00BB4FE3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6D59A5B2" w14:textId="77777777" w:rsidR="00BB4FE3" w:rsidRPr="00BB4FE3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23369F98" w14:textId="77777777" w:rsidR="00BB4FE3" w:rsidRPr="00BB4FE3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478F2"/>
              <w:left w:val="single" w:sz="4" w:space="0" w:color="0478F2"/>
              <w:bottom w:val="single" w:sz="4" w:space="0" w:color="0478F2"/>
              <w:right w:val="single" w:sz="4" w:space="0" w:color="0478F2"/>
            </w:tcBorders>
          </w:tcPr>
          <w:p w14:paraId="01953C80" w14:textId="77777777" w:rsidR="00BB4FE3" w:rsidRPr="00BB4FE3" w:rsidRDefault="00BB4FE3" w:rsidP="00F51301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7A286E40" w14:textId="77777777" w:rsidR="00F51301" w:rsidRDefault="00F51301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ProximaSera-BoldIt" w:hAnsi="ProximaSera-BoldIt" w:cs="ProximaSera-BoldIt"/>
          <w:b/>
          <w:bCs/>
          <w:i/>
          <w:iCs/>
          <w:sz w:val="28"/>
          <w:szCs w:val="28"/>
          <w:lang w:val="en-GB"/>
        </w:rPr>
      </w:pPr>
    </w:p>
    <w:p w14:paraId="7019F7FD" w14:textId="77777777" w:rsidR="002902BE" w:rsidRDefault="002902BE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ProximaSera-BoldIt" w:hAnsi="ProximaSera-BoldIt" w:cs="ProximaSera-BoldIt"/>
          <w:b/>
          <w:bCs/>
          <w:i/>
          <w:iCs/>
          <w:sz w:val="28"/>
          <w:szCs w:val="28"/>
          <w:lang w:val="en-GB"/>
        </w:rPr>
      </w:pPr>
    </w:p>
    <w:p w14:paraId="2F4B8592" w14:textId="77777777" w:rsidR="002902BE" w:rsidRDefault="002902BE" w:rsidP="00F51301">
      <w:pPr>
        <w:autoSpaceDE w:val="0"/>
        <w:autoSpaceDN w:val="0"/>
        <w:adjustRightInd w:val="0"/>
        <w:spacing w:after="0" w:line="240" w:lineRule="auto"/>
        <w:jc w:val="both"/>
        <w:rPr>
          <w:rFonts w:ascii="ProximaSera-BoldIt" w:hAnsi="ProximaSera-BoldIt" w:cs="ProximaSera-BoldIt"/>
          <w:b/>
          <w:bCs/>
          <w:i/>
          <w:iCs/>
          <w:sz w:val="28"/>
          <w:szCs w:val="28"/>
          <w:lang w:val="en-GB"/>
        </w:rPr>
      </w:pPr>
    </w:p>
    <w:p w14:paraId="42B1E105" w14:textId="77777777" w:rsidR="00881DAD" w:rsidRDefault="00881DAD" w:rsidP="00802A7F">
      <w:pPr>
        <w:autoSpaceDE w:val="0"/>
        <w:autoSpaceDN w:val="0"/>
        <w:adjustRightInd w:val="0"/>
        <w:spacing w:after="0" w:line="240" w:lineRule="auto"/>
        <w:jc w:val="center"/>
        <w:rPr>
          <w:rFonts w:ascii="ProximaSera-Bold" w:hAnsi="ProximaSera-Bold" w:cs="ProximaSera-Bold"/>
          <w:b/>
          <w:bCs/>
          <w:sz w:val="32"/>
          <w:szCs w:val="32"/>
        </w:rPr>
      </w:pPr>
    </w:p>
    <w:p w14:paraId="30986AC5" w14:textId="5446FF02" w:rsidR="00802A7F" w:rsidRPr="00802A7F" w:rsidRDefault="00802A7F" w:rsidP="00802A7F">
      <w:pPr>
        <w:autoSpaceDE w:val="0"/>
        <w:autoSpaceDN w:val="0"/>
        <w:adjustRightInd w:val="0"/>
        <w:spacing w:after="0" w:line="240" w:lineRule="auto"/>
        <w:jc w:val="center"/>
        <w:rPr>
          <w:rFonts w:ascii="ProximaSera-Bold" w:hAnsi="ProximaSera-Bold" w:cs="ProximaSera-Bold"/>
          <w:b/>
          <w:bCs/>
          <w:sz w:val="32"/>
          <w:szCs w:val="32"/>
        </w:rPr>
      </w:pPr>
      <w:r w:rsidRPr="00802A7F">
        <w:rPr>
          <w:rFonts w:ascii="ProximaSera-Bold" w:hAnsi="ProximaSera-Bold" w:cs="ProximaSera-Bold"/>
          <w:b/>
          <w:bCs/>
          <w:sz w:val="32"/>
          <w:szCs w:val="32"/>
        </w:rPr>
        <w:t>TÜBA Yükseköğretim Dergisi /</w:t>
      </w:r>
    </w:p>
    <w:p w14:paraId="19C587F7" w14:textId="69649023" w:rsidR="002902BE" w:rsidRDefault="002902BE" w:rsidP="00802A7F">
      <w:pPr>
        <w:autoSpaceDE w:val="0"/>
        <w:autoSpaceDN w:val="0"/>
        <w:adjustRightInd w:val="0"/>
        <w:spacing w:after="0" w:line="240" w:lineRule="auto"/>
        <w:jc w:val="center"/>
        <w:rPr>
          <w:rFonts w:ascii="ProximaSera-Bold" w:hAnsi="ProximaSera-Bold" w:cs="ProximaSera-Bold"/>
          <w:b/>
          <w:bCs/>
          <w:sz w:val="28"/>
          <w:szCs w:val="28"/>
          <w:lang w:val="en-GB"/>
        </w:rPr>
      </w:pPr>
    </w:p>
    <w:p w14:paraId="21EC8B41" w14:textId="20FA6685" w:rsidR="002902BE" w:rsidRPr="002902BE" w:rsidRDefault="0003700A" w:rsidP="002902BE">
      <w:pPr>
        <w:autoSpaceDE w:val="0"/>
        <w:autoSpaceDN w:val="0"/>
        <w:adjustRightInd w:val="0"/>
        <w:spacing w:after="0" w:line="240" w:lineRule="auto"/>
        <w:jc w:val="center"/>
        <w:rPr>
          <w:rFonts w:ascii="ProximaSera-Bold" w:hAnsi="ProximaSera-Bold" w:cs="ProximaSera-Bold"/>
          <w:b/>
          <w:bCs/>
          <w:sz w:val="28"/>
          <w:szCs w:val="28"/>
          <w:lang w:val="en-GB"/>
        </w:rPr>
      </w:pPr>
      <w:proofErr w:type="spellStart"/>
      <w:r>
        <w:rPr>
          <w:rFonts w:ascii="ProximaSera-Bold" w:hAnsi="ProximaSera-Bold" w:cs="ProximaSera-Bold"/>
          <w:b/>
          <w:bCs/>
          <w:sz w:val="26"/>
          <w:szCs w:val="26"/>
          <w:lang w:val="en-GB"/>
        </w:rPr>
        <w:t>Üretken</w:t>
      </w:r>
      <w:proofErr w:type="spellEnd"/>
      <w:r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="000C4B62">
        <w:rPr>
          <w:rFonts w:ascii="ProximaSera-Bold" w:hAnsi="ProximaSera-Bold" w:cs="ProximaSera-Bold"/>
          <w:b/>
          <w:bCs/>
          <w:sz w:val="26"/>
          <w:szCs w:val="26"/>
          <w:lang w:val="en-GB"/>
        </w:rPr>
        <w:t>Yapay</w:t>
      </w:r>
      <w:proofErr w:type="spellEnd"/>
      <w:r w:rsidR="000C4B62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="000C4B62">
        <w:rPr>
          <w:rFonts w:ascii="ProximaSera-Bold" w:hAnsi="ProximaSera-Bold" w:cs="ProximaSera-Bold"/>
          <w:b/>
          <w:bCs/>
          <w:sz w:val="26"/>
          <w:szCs w:val="26"/>
          <w:lang w:val="en-GB"/>
        </w:rPr>
        <w:t>Zekâ</w:t>
      </w:r>
      <w:proofErr w:type="spellEnd"/>
      <w:r w:rsidR="002902BE"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(YZ) </w:t>
      </w:r>
      <w:proofErr w:type="spellStart"/>
      <w:r w:rsidR="002902BE"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Kullanım</w:t>
      </w:r>
      <w:proofErr w:type="spellEnd"/>
      <w:r w:rsidR="002902BE"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 xml:space="preserve"> </w:t>
      </w:r>
      <w:proofErr w:type="spellStart"/>
      <w:r w:rsidR="002902BE" w:rsidRPr="00313738">
        <w:rPr>
          <w:rFonts w:ascii="ProximaSera-Bold" w:hAnsi="ProximaSera-Bold" w:cs="ProximaSera-Bold"/>
          <w:b/>
          <w:bCs/>
          <w:sz w:val="26"/>
          <w:szCs w:val="26"/>
          <w:lang w:val="en-GB"/>
        </w:rPr>
        <w:t>Beyanı</w:t>
      </w:r>
      <w:proofErr w:type="spellEnd"/>
      <w:r w:rsidR="00313738">
        <w:rPr>
          <w:rFonts w:ascii="ProximaSera-Bold" w:hAnsi="ProximaSera-Bold" w:cs="ProximaSera-Bold"/>
          <w:b/>
          <w:bCs/>
          <w:sz w:val="28"/>
          <w:szCs w:val="28"/>
          <w:lang w:val="en-GB"/>
        </w:rPr>
        <w:br/>
      </w:r>
    </w:p>
    <w:p w14:paraId="680BF2E8" w14:textId="3167E007" w:rsidR="002902BE" w:rsidRDefault="0003700A" w:rsidP="0031373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proofErr w:type="spellStart"/>
      <w:r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Kullanım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Beyanı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şeffaflığı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sağlamak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içindir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eserde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ortaya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çıkacak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maddi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hata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yanlılık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veri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mahremiyetinin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ihlali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haksız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veya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yanlış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kullanım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gibi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sonuçların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herhangi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birinde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(</w:t>
      </w:r>
      <w:proofErr w:type="spellStart"/>
      <w:proofErr w:type="gramStart"/>
      <w:r w:rsidR="002902BE" w:rsidRPr="002902BE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="002902BE" w:rsidRPr="002902BE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)ın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sorumluluğunu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hafifletmez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hiçbir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şekilde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mazeret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oluşturmaz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Tüm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sorumluluk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Katkı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Tablosu’nda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belirtilen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çerçevede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proofErr w:type="gramStart"/>
      <w:r w:rsidR="002902BE" w:rsidRPr="002902BE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="002902BE" w:rsidRPr="002902BE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 xml:space="preserve">)a </w:t>
      </w:r>
      <w:proofErr w:type="spellStart"/>
      <w:r w:rsidR="002902BE" w:rsidRPr="002902BE">
        <w:rPr>
          <w:rFonts w:ascii="Times New Roman" w:hAnsi="Times New Roman" w:cs="Times New Roman"/>
          <w:color w:val="000000"/>
          <w:lang w:val="en-GB"/>
        </w:rPr>
        <w:t>aittir</w:t>
      </w:r>
      <w:proofErr w:type="spellEnd"/>
      <w:r w:rsidR="002902BE" w:rsidRPr="002902BE">
        <w:rPr>
          <w:rFonts w:ascii="Times New Roman" w:hAnsi="Times New Roman" w:cs="Times New Roman"/>
          <w:color w:val="000000"/>
          <w:lang w:val="en-GB"/>
        </w:rPr>
        <w:t>.</w:t>
      </w:r>
    </w:p>
    <w:p w14:paraId="3F6ED289" w14:textId="77777777" w:rsidR="00313738" w:rsidRPr="002902BE" w:rsidRDefault="00313738" w:rsidP="0031373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</w:p>
    <w:p w14:paraId="3062ABD4" w14:textId="04AC93E3" w:rsidR="002902BE" w:rsidRPr="002902BE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COPE’ni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03700A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03700A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raçlarıyl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ilgili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tutum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hyperlink r:id="rId8" w:history="1">
        <w:proofErr w:type="spellStart"/>
        <w:r w:rsidRPr="002902BE">
          <w:rPr>
            <w:rStyle w:val="Kpr"/>
            <w:rFonts w:ascii="Times New Roman" w:hAnsi="Times New Roman" w:cs="Times New Roman"/>
            <w:lang w:val="en-GB"/>
          </w:rPr>
          <w:t>bildirgesine</w:t>
        </w:r>
        <w:proofErr w:type="spellEnd"/>
        <w:r w:rsidRPr="002902BE">
          <w:rPr>
            <w:rStyle w:val="Kpr"/>
            <w:rFonts w:ascii="Times New Roman" w:hAnsi="Times New Roman" w:cs="Times New Roman"/>
            <w:lang w:val="en-GB"/>
          </w:rPr>
          <w:t xml:space="preserve"> </w:t>
        </w:r>
        <w:proofErr w:type="spellStart"/>
        <w:r w:rsidRPr="002902BE">
          <w:rPr>
            <w:rStyle w:val="Kpr"/>
            <w:rFonts w:ascii="Times New Roman" w:hAnsi="Times New Roman" w:cs="Times New Roman"/>
            <w:lang w:val="en-GB"/>
          </w:rPr>
          <w:t>göre</w:t>
        </w:r>
        <w:proofErr w:type="spellEnd"/>
      </w:hyperlink>
      <w:r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Büyük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Dil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Modelleri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raştırm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tasarımı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oluşturm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eteneğin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sahip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olmadıkları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yımlana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çalışmanı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bütünlüğü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özgünlüğü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geçerliliğinde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sorumlu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olamayacakları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içi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zarlıkl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ilişkilendirilemezle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proofErr w:type="gramStart"/>
      <w:r w:rsidRPr="002902BE">
        <w:rPr>
          <w:rFonts w:ascii="Times New Roman" w:hAnsi="Times New Roman" w:cs="Times New Roman"/>
          <w:color w:val="000000"/>
          <w:lang w:val="en-GB"/>
        </w:rPr>
        <w:t>Yaza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>(</w:t>
      </w:r>
      <w:proofErr w:type="spellStart"/>
      <w:proofErr w:type="gramEnd"/>
      <w:r w:rsidRPr="002902BE">
        <w:rPr>
          <w:rFonts w:ascii="Times New Roman" w:hAnsi="Times New Roman" w:cs="Times New Roman"/>
          <w:color w:val="000000"/>
          <w:lang w:val="en-GB"/>
        </w:rPr>
        <w:t>la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), </w:t>
      </w:r>
      <w:proofErr w:type="spellStart"/>
      <w:r w:rsidR="0003700A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03700A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raçlarıyl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üretile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y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değiştirile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içeriği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çıkç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çıklamak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kullanıla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03700A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03700A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racını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dı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sürümü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racı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rarlandığı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diğe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kaynakları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uygu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şekild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lıntılamak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zorundadı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. Bu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rehbe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lnızc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zım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dil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bilgisi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düzeltmeleri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içi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kullanıla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standart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raçları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kapsamamaktadı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. </w:t>
      </w:r>
      <w:proofErr w:type="spellStart"/>
      <w:r w:rsidR="0003700A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03700A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03700A">
        <w:rPr>
          <w:rFonts w:ascii="Times New Roman" w:hAnsi="Times New Roman" w:cs="Times New Roman"/>
          <w:color w:val="000000"/>
          <w:lang w:val="en-GB"/>
        </w:rPr>
        <w:t>y</w:t>
      </w:r>
      <w:r w:rsidRPr="002902BE">
        <w:rPr>
          <w:rFonts w:ascii="Times New Roman" w:hAnsi="Times New Roman" w:cs="Times New Roman"/>
          <w:color w:val="000000"/>
          <w:lang w:val="en-GB"/>
        </w:rPr>
        <w:t>apay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raçlarını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kullanımını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uygun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olup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olmadığın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kara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rm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etkisi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,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Editö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yıncı’y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itti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>.</w:t>
      </w:r>
    </w:p>
    <w:p w14:paraId="267E14AE" w14:textId="77777777" w:rsidR="002902BE" w:rsidRPr="002902BE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</w:p>
    <w:p w14:paraId="79F66E62" w14:textId="28771676" w:rsidR="002902BE" w:rsidRDefault="002902BE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  <w:r w:rsidRPr="002902BE">
        <w:rPr>
          <w:rFonts w:ascii="Times New Roman" w:hAnsi="Times New Roman" w:cs="Times New Roman"/>
          <w:color w:val="000000"/>
          <w:lang w:val="en-GB"/>
        </w:rPr>
        <w:t xml:space="preserve">Bu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çalışmad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="0003700A">
        <w:rPr>
          <w:rFonts w:ascii="Times New Roman" w:hAnsi="Times New Roman" w:cs="Times New Roman"/>
          <w:color w:val="000000"/>
          <w:lang w:val="en-GB"/>
        </w:rPr>
        <w:t>üretken</w:t>
      </w:r>
      <w:proofErr w:type="spellEnd"/>
      <w:r w:rsidR="0003700A"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yapay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zekâ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şağıdaki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alanlard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ve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oranlarda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 xml:space="preserve"> </w:t>
      </w:r>
      <w:proofErr w:type="spellStart"/>
      <w:r w:rsidRPr="002902BE">
        <w:rPr>
          <w:rFonts w:ascii="Times New Roman" w:hAnsi="Times New Roman" w:cs="Times New Roman"/>
          <w:color w:val="000000"/>
          <w:lang w:val="en-GB"/>
        </w:rPr>
        <w:t>kullanılmıştır</w:t>
      </w:r>
      <w:proofErr w:type="spellEnd"/>
      <w:r w:rsidRPr="002902BE">
        <w:rPr>
          <w:rFonts w:ascii="Times New Roman" w:hAnsi="Times New Roman" w:cs="Times New Roman"/>
          <w:color w:val="000000"/>
          <w:lang w:val="en-GB"/>
        </w:rPr>
        <w:t>;</w:t>
      </w:r>
    </w:p>
    <w:p w14:paraId="2C87B9CA" w14:textId="77777777" w:rsidR="00DF2058" w:rsidRPr="002902BE" w:rsidRDefault="00DF2058" w:rsidP="00290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lang w:val="en-GB"/>
        </w:rPr>
      </w:pPr>
    </w:p>
    <w:tbl>
      <w:tblPr>
        <w:tblStyle w:val="KlavuzTablo2-Vurgu1"/>
        <w:tblW w:w="9072" w:type="dxa"/>
        <w:tblBorders>
          <w:top w:val="single" w:sz="4" w:space="0" w:color="0478F2"/>
          <w:left w:val="single" w:sz="4" w:space="0" w:color="0478F2"/>
          <w:bottom w:val="single" w:sz="4" w:space="0" w:color="0478F2"/>
          <w:right w:val="single" w:sz="4" w:space="0" w:color="0478F2"/>
          <w:insideH w:val="single" w:sz="4" w:space="0" w:color="0478F2"/>
          <w:insideV w:val="single" w:sz="4" w:space="0" w:color="0478F2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134"/>
        <w:gridCol w:w="993"/>
        <w:gridCol w:w="992"/>
        <w:gridCol w:w="992"/>
        <w:gridCol w:w="992"/>
      </w:tblGrid>
      <w:tr w:rsidR="00313738" w14:paraId="61B3C230" w14:textId="77777777" w:rsidTr="00881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7F1ABE96" w14:textId="4BC548E2" w:rsidR="000619D8" w:rsidRPr="000619D8" w:rsidRDefault="009A59BF" w:rsidP="009A59BF">
            <w:pPr>
              <w:tabs>
                <w:tab w:val="left" w:pos="70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</w:p>
          <w:p w14:paraId="0A2E30AC" w14:textId="77777777" w:rsidR="000619D8" w:rsidRPr="000619D8" w:rsidRDefault="000619D8" w:rsidP="000619D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98D90EB" w14:textId="78DAD942" w:rsidR="000619D8" w:rsidRPr="000619D8" w:rsidRDefault="0003700A" w:rsidP="000619D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Üretk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pay</w:t>
            </w:r>
            <w:proofErr w:type="spellEnd"/>
            <w:r w:rsidR="000619D8"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ekâ</w:t>
            </w:r>
            <w:proofErr w:type="spellEnd"/>
            <w:r w:rsidR="000619D8"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619D8"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ullanma</w:t>
            </w:r>
            <w:proofErr w:type="spellEnd"/>
            <w:r w:rsidR="000619D8"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lanı</w:t>
            </w:r>
          </w:p>
        </w:tc>
        <w:tc>
          <w:tcPr>
            <w:tcW w:w="11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00E83D8" w14:textId="77777777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</w:p>
          <w:p w14:paraId="5C5C141C" w14:textId="77777777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ılan</w:t>
            </w:r>
            <w:proofErr w:type="spellEnd"/>
          </w:p>
          <w:p w14:paraId="537C685D" w14:textId="3E2C7BDB" w:rsidR="000619D8" w:rsidRPr="00313738" w:rsidRDefault="0003700A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Üretke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0619D8"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</w:p>
          <w:p w14:paraId="56FD56A5" w14:textId="4F62D687" w:rsidR="000619D8" w:rsidRPr="00313738" w:rsidRDefault="000C4B62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bookmarkStart w:id="0" w:name="_GoBack"/>
            <w:bookmarkEnd w:id="0"/>
            <w:r w:rsidR="000619D8"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ar</w:t>
            </w:r>
          </w:p>
        </w:tc>
        <w:tc>
          <w:tcPr>
            <w:tcW w:w="99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7F4E4812" w14:textId="77777777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ma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anı</w:t>
            </w:r>
            <w:proofErr w:type="spellEnd"/>
          </w:p>
          <w:p w14:paraId="4FF1D886" w14:textId="0F626287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&lt;10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7034580A" w14:textId="77777777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ma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anı</w:t>
            </w:r>
            <w:proofErr w:type="spellEnd"/>
          </w:p>
          <w:p w14:paraId="0C0C6BB1" w14:textId="11930FDD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1-20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1D450E6" w14:textId="77777777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ma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anı</w:t>
            </w:r>
            <w:proofErr w:type="spellEnd"/>
          </w:p>
          <w:p w14:paraId="538C2510" w14:textId="24A83172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1-35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D9D9D9" w:themeFill="background1" w:themeFillShade="D9"/>
          </w:tcPr>
          <w:p w14:paraId="637DAD91" w14:textId="4A42C8B6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Yapay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ekâ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ullanma</w:t>
            </w:r>
            <w:proofErr w:type="spellEnd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anı</w:t>
            </w:r>
            <w:proofErr w:type="spellEnd"/>
          </w:p>
          <w:p w14:paraId="4276C6C1" w14:textId="70DC8A4A" w:rsidR="000619D8" w:rsidRPr="00313738" w:rsidRDefault="000619D8" w:rsidP="000619D8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GB"/>
              </w:rPr>
            </w:pPr>
            <w:r w:rsidRPr="0031373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&gt;35</w:t>
            </w:r>
          </w:p>
        </w:tc>
      </w:tr>
      <w:tr w:rsidR="000619D8" w14:paraId="15D893D0" w14:textId="77777777" w:rsidTr="00881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38710D94" w14:textId="77777777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kir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vram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öntem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sarım</w:t>
            </w:r>
            <w:proofErr w:type="spellEnd"/>
          </w:p>
          <w:p w14:paraId="482D90BE" w14:textId="6DEF404A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fikri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orusu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arsayımlar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hipotezleri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</w:t>
            </w:r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urgulanması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171692AE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5805E5E4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5513D02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489E661E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FC0786B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14:paraId="233D3209" w14:textId="77777777" w:rsidTr="00881DAD">
        <w:trPr>
          <w:trHeight w:val="1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D9D9D9" w:themeFill="background1" w:themeFillShade="D9"/>
          </w:tcPr>
          <w:p w14:paraId="4B81CF5C" w14:textId="77777777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.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teratür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aştırması</w:t>
            </w:r>
            <w:proofErr w:type="spellEnd"/>
          </w:p>
          <w:p w14:paraId="30AB5E9E" w14:textId="0E8242C8" w:rsidR="000619D8" w:rsidRPr="000619D8" w:rsidRDefault="000619D8" w:rsidP="00DF20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roblemine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önelik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literatür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araması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raştırma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onusu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bağlamında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eğerlendirilmesi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5994E3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CB198DD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04422C4F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79AA73E4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1B2CDD94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14:paraId="2FFCDDDD" w14:textId="77777777" w:rsidTr="00881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29648C13" w14:textId="77777777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3.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ri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plama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e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alizi</w:t>
            </w:r>
            <w:proofErr w:type="spellEnd"/>
          </w:p>
          <w:p w14:paraId="333FFE57" w14:textId="77777777" w:rsid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oplama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ürecini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planlanması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ürütülmesi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,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ri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analizi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orumlanması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7DB550BE" w14:textId="5056F69E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2FE7822F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5F7A13F9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95D1B8F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33F73091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D0EE891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14:paraId="6D1B92BD" w14:textId="77777777" w:rsidTr="00881D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D9D9D9" w:themeFill="background1" w:themeFillShade="D9"/>
          </w:tcPr>
          <w:p w14:paraId="111A5656" w14:textId="77777777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4.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etnin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luşumu</w:t>
            </w:r>
            <w:proofErr w:type="spellEnd"/>
          </w:p>
          <w:p w14:paraId="390D1B82" w14:textId="77777777" w:rsidR="000619D8" w:rsidRDefault="000619D8" w:rsidP="000619D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kaleni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zımı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ve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revizyonları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12D8434D" w14:textId="3A6ECC7A" w:rsidR="000619D8" w:rsidRPr="000619D8" w:rsidRDefault="000619D8" w:rsidP="000619D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0D9A968D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8E4DD3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44C971B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794DBF98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6BC33CA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14:paraId="67E14CE3" w14:textId="77777777" w:rsidTr="00881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5C823AAD" w14:textId="77777777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.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İngilizceye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viri</w:t>
            </w:r>
            <w:proofErr w:type="spellEnd"/>
          </w:p>
          <w:p w14:paraId="5753D51C" w14:textId="3FBEE340" w:rsidR="000619D8" w:rsidRDefault="000619D8" w:rsidP="003137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yı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çi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sunula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etni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Genişletilmiş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İngilizce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Özet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ahil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31373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i</w:t>
            </w:r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ngilizceye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evrilmesi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55D94C01" w14:textId="5FA851B7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0C459935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5134DBC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309A0A14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0816082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E601A65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13738" w14:paraId="560BEC16" w14:textId="77777777" w:rsidTr="00881D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D9D9D9" w:themeFill="background1" w:themeFillShade="D9"/>
          </w:tcPr>
          <w:p w14:paraId="33C12D02" w14:textId="77777777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6.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bancı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llerden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viri</w:t>
            </w:r>
            <w:proofErr w:type="spellEnd"/>
          </w:p>
          <w:p w14:paraId="6D6D0EB9" w14:textId="77777777" w:rsid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(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etni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oluşumunda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kullanıla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yabancı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dildeki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materyallerden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çeviri</w:t>
            </w:r>
            <w:proofErr w:type="spellEnd"/>
            <w:r w:rsidRPr="000619D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  <w:p w14:paraId="494F8325" w14:textId="096B1E10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0A6704C0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D2DF937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57BE870D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34FCFEB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67E84E2C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14:paraId="0F86FA7F" w14:textId="77777777" w:rsidTr="00881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2AFD0A53" w14:textId="77777777" w:rsidR="000619D8" w:rsidRPr="000619D8" w:rsidRDefault="000619D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7.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kale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zımında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ullanılan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zılı</w:t>
            </w:r>
            <w:proofErr w:type="spellEnd"/>
          </w:p>
          <w:p w14:paraId="5D756BA5" w14:textId="6A88FB6F" w:rsidR="000619D8" w:rsidRPr="00313738" w:rsidRDefault="000619D8" w:rsidP="003137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ynaklardan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zet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ıkarma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CAF7CE4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735742DE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5AD2B37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0F5FE4D4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CDA58A1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619D8" w14:paraId="58769AEA" w14:textId="77777777" w:rsidTr="00881D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D9D9D9" w:themeFill="background1" w:themeFillShade="D9"/>
          </w:tcPr>
          <w:p w14:paraId="2422CFCE" w14:textId="77777777" w:rsidR="00313738" w:rsidRDefault="00313738" w:rsidP="000619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844A417" w14:textId="390B0E39" w:rsidR="000619D8" w:rsidRPr="000619D8" w:rsidRDefault="000619D8" w:rsidP="00B772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Diğer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lirtiniz</w:t>
            </w:r>
            <w:proofErr w:type="spellEnd"/>
            <w:r w:rsidRPr="000619D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: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C57EAEA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3DBBD58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FFBA47F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3E27993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125EC34A" w14:textId="77777777" w:rsidR="000619D8" w:rsidRPr="000619D8" w:rsidRDefault="000619D8" w:rsidP="002902BE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2D644A31" w14:textId="782D7812" w:rsidR="00B77251" w:rsidRDefault="00B77251" w:rsidP="000619D8">
      <w:pPr>
        <w:autoSpaceDE w:val="0"/>
        <w:autoSpaceDN w:val="0"/>
        <w:adjustRightInd w:val="0"/>
        <w:spacing w:after="0" w:line="240" w:lineRule="auto"/>
        <w:rPr>
          <w:rFonts w:ascii="ProximaSera-BoldIt" w:hAnsi="ProximaSera-BoldIt" w:cs="ProximaSera-BoldIt"/>
          <w:b/>
          <w:bCs/>
          <w:i/>
          <w:iCs/>
          <w:sz w:val="28"/>
          <w:szCs w:val="28"/>
          <w:lang w:val="en-GB"/>
        </w:rPr>
      </w:pPr>
    </w:p>
    <w:p w14:paraId="036442CE" w14:textId="38637A7B" w:rsidR="00B77251" w:rsidRDefault="00B77251" w:rsidP="00B77251">
      <w:pPr>
        <w:rPr>
          <w:rFonts w:ascii="ProximaSera-BoldIt" w:hAnsi="ProximaSera-BoldIt" w:cs="ProximaSera-BoldIt"/>
          <w:sz w:val="28"/>
          <w:szCs w:val="28"/>
          <w:lang w:val="en-GB"/>
        </w:rPr>
      </w:pPr>
    </w:p>
    <w:p w14:paraId="5B5E8983" w14:textId="63027CF4" w:rsidR="000619D8" w:rsidRPr="00B77251" w:rsidRDefault="00B77251" w:rsidP="00B77251">
      <w:pPr>
        <w:tabs>
          <w:tab w:val="left" w:pos="3375"/>
        </w:tabs>
        <w:jc w:val="center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B77251">
        <w:rPr>
          <w:rFonts w:ascii="Times New Roman" w:hAnsi="Times New Roman" w:cs="Times New Roman"/>
          <w:b/>
          <w:bCs/>
          <w:lang w:val="en-GB"/>
        </w:rPr>
        <w:t>Yazının</w:t>
      </w:r>
      <w:proofErr w:type="spellEnd"/>
      <w:r w:rsidRPr="00B77251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B77251">
        <w:rPr>
          <w:rFonts w:ascii="Times New Roman" w:hAnsi="Times New Roman" w:cs="Times New Roman"/>
          <w:b/>
          <w:bCs/>
          <w:lang w:val="en-GB"/>
        </w:rPr>
        <w:t>Başlığı</w:t>
      </w:r>
      <w:proofErr w:type="spellEnd"/>
    </w:p>
    <w:p w14:paraId="57DBC78A" w14:textId="1E5D11BF" w:rsidR="00B77251" w:rsidRDefault="00B77251" w:rsidP="009764F5">
      <w:pPr>
        <w:tabs>
          <w:tab w:val="left" w:pos="3375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B77251">
        <w:rPr>
          <w:rFonts w:ascii="Times New Roman" w:hAnsi="Times New Roman" w:cs="Times New Roman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70779DB" w14:textId="77777777" w:rsidR="00233E84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  <w:sectPr w:rsidR="00233E84" w:rsidSect="00881DAD">
          <w:headerReference w:type="default" r:id="rId9"/>
          <w:footerReference w:type="default" r:id="rId10"/>
          <w:pgSz w:w="11906" w:h="16838"/>
          <w:pgMar w:top="1417" w:right="1417" w:bottom="1417" w:left="1417" w:header="708" w:footer="708" w:gutter="0"/>
          <w:pgBorders w:offsetFrom="page">
            <w:top w:val="single" w:sz="4" w:space="24" w:color="0478F2"/>
            <w:left w:val="single" w:sz="4" w:space="24" w:color="0478F2"/>
            <w:bottom w:val="single" w:sz="4" w:space="24" w:color="0478F2"/>
            <w:right w:val="single" w:sz="4" w:space="24" w:color="0478F2"/>
          </w:pgBorders>
          <w:cols w:space="708"/>
          <w:docGrid w:linePitch="360"/>
        </w:sectPr>
      </w:pPr>
    </w:p>
    <w:p w14:paraId="5FAB4EE3" w14:textId="77777777" w:rsidR="00233E84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E24B9DF" w14:textId="77777777" w:rsidR="00233E84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1FB7B47" w14:textId="77777777" w:rsidR="00233E84" w:rsidRDefault="00233E84" w:rsidP="00233E8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2824D21" w14:textId="77777777" w:rsidR="009764F5" w:rsidRDefault="009764F5" w:rsidP="00233E84">
      <w:pPr>
        <w:rPr>
          <w:rFonts w:ascii="Times New Roman" w:hAnsi="Times New Roman" w:cs="Times New Roman"/>
          <w:sz w:val="24"/>
          <w:szCs w:val="24"/>
          <w:lang w:val="en-GB"/>
        </w:rPr>
        <w:sectPr w:rsidR="009764F5" w:rsidSect="00881DAD">
          <w:type w:val="continuous"/>
          <w:pgSz w:w="11906" w:h="16838"/>
          <w:pgMar w:top="1417" w:right="1417" w:bottom="1417" w:left="1417" w:header="708" w:footer="708" w:gutter="0"/>
          <w:pgBorders w:offsetFrom="page">
            <w:top w:val="single" w:sz="4" w:space="24" w:color="0478F2"/>
            <w:left w:val="single" w:sz="4" w:space="24" w:color="0478F2"/>
            <w:bottom w:val="single" w:sz="4" w:space="24" w:color="0478F2"/>
            <w:right w:val="single" w:sz="4" w:space="24" w:color="0478F2"/>
          </w:pgBorders>
          <w:cols w:num="3" w:space="709"/>
          <w:docGrid w:linePitch="360"/>
        </w:sectPr>
      </w:pPr>
    </w:p>
    <w:p w14:paraId="5B141E98" w14:textId="00E112D7" w:rsidR="009764F5" w:rsidRPr="009764F5" w:rsidRDefault="00233E84" w:rsidP="009764F5">
      <w:pPr>
        <w:spacing w:line="276" w:lineRule="auto"/>
        <w:jc w:val="center"/>
        <w:rPr>
          <w:rFonts w:ascii="Times New Roman" w:hAnsi="Times New Roman" w:cs="Times New Roman"/>
          <w:lang w:val="en-GB"/>
        </w:rPr>
      </w:pP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lastRenderedPageBreak/>
        <w:t>Yazar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İsmi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ab/>
      </w:r>
      <w:r w:rsidRPr="009764F5">
        <w:rPr>
          <w:rFonts w:ascii="Times New Roman" w:hAnsi="Times New Roman" w:cs="Times New Roman"/>
          <w:b/>
          <w:bCs/>
          <w:lang w:val="en-GB"/>
        </w:rPr>
        <w:tab/>
      </w:r>
      <w:r w:rsidR="009764F5" w:rsidRPr="009764F5">
        <w:rPr>
          <w:rFonts w:ascii="Times New Roman" w:hAnsi="Times New Roman" w:cs="Times New Roman"/>
          <w:b/>
          <w:bCs/>
          <w:lang w:val="en-GB"/>
        </w:rPr>
        <w:tab/>
      </w:r>
      <w:r w:rsidR="009764F5" w:rsidRPr="009764F5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764F5" w:rsidRPr="009764F5">
        <w:rPr>
          <w:rFonts w:ascii="Times New Roman" w:hAnsi="Times New Roman" w:cs="Times New Roman"/>
          <w:b/>
          <w:bCs/>
          <w:lang w:val="en-GB"/>
        </w:rPr>
        <w:t>Tarih</w:t>
      </w:r>
      <w:proofErr w:type="spellEnd"/>
      <w:r w:rsidR="009764F5" w:rsidRPr="009764F5">
        <w:rPr>
          <w:rFonts w:ascii="Times New Roman" w:hAnsi="Times New Roman" w:cs="Times New Roman"/>
          <w:b/>
          <w:bCs/>
          <w:lang w:val="en-GB"/>
        </w:rPr>
        <w:tab/>
      </w:r>
      <w:r w:rsidR="009764F5" w:rsidRPr="009764F5">
        <w:rPr>
          <w:rFonts w:ascii="Times New Roman" w:hAnsi="Times New Roman" w:cs="Times New Roman"/>
          <w:b/>
          <w:bCs/>
          <w:lang w:val="en-GB"/>
        </w:rPr>
        <w:tab/>
      </w:r>
      <w:r w:rsidR="009764F5" w:rsidRPr="009764F5">
        <w:rPr>
          <w:rFonts w:ascii="Times New Roman" w:hAnsi="Times New Roman" w:cs="Times New Roman"/>
          <w:b/>
          <w:bCs/>
          <w:lang w:val="en-GB"/>
        </w:rPr>
        <w:tab/>
      </w:r>
      <w:r w:rsidR="009764F5" w:rsidRPr="009764F5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764F5" w:rsidRPr="009764F5">
        <w:rPr>
          <w:rFonts w:ascii="Times New Roman" w:hAnsi="Times New Roman" w:cs="Times New Roman"/>
          <w:b/>
          <w:bCs/>
          <w:lang w:val="en-GB"/>
        </w:rPr>
        <w:t>Yazar</w:t>
      </w:r>
      <w:proofErr w:type="spellEnd"/>
      <w:r w:rsidR="009764F5"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9764F5" w:rsidRPr="009764F5">
        <w:rPr>
          <w:rFonts w:ascii="Times New Roman" w:hAnsi="Times New Roman" w:cs="Times New Roman"/>
          <w:b/>
          <w:bCs/>
          <w:lang w:val="en-GB"/>
        </w:rPr>
        <w:t>İmzas</w:t>
      </w:r>
      <w:r w:rsidR="009764F5" w:rsidRPr="009764F5">
        <w:rPr>
          <w:rFonts w:ascii="Times New Roman" w:hAnsi="Times New Roman" w:cs="Times New Roman"/>
          <w:lang w:val="en-GB"/>
        </w:rPr>
        <w:t>ı</w:t>
      </w:r>
      <w:proofErr w:type="spellEnd"/>
    </w:p>
    <w:p w14:paraId="46604C87" w14:textId="77777777" w:rsidR="009764F5" w:rsidRPr="009764F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9764F5">
        <w:rPr>
          <w:rFonts w:ascii="Times New Roman" w:hAnsi="Times New Roman" w:cs="Times New Roman"/>
          <w:lang w:val="en-GB"/>
        </w:rPr>
        <w:t>1.…………………………...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..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…..</w:t>
      </w:r>
    </w:p>
    <w:p w14:paraId="2E690DBA" w14:textId="77777777" w:rsidR="009764F5" w:rsidRPr="009764F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9764F5">
        <w:rPr>
          <w:rFonts w:ascii="Times New Roman" w:hAnsi="Times New Roman" w:cs="Times New Roman"/>
          <w:lang w:val="en-GB"/>
        </w:rPr>
        <w:t>2……………………………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..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…..</w:t>
      </w:r>
    </w:p>
    <w:p w14:paraId="3F07C199" w14:textId="77777777" w:rsidR="009764F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9764F5">
        <w:rPr>
          <w:rFonts w:ascii="Times New Roman" w:hAnsi="Times New Roman" w:cs="Times New Roman"/>
          <w:lang w:val="en-GB"/>
        </w:rPr>
        <w:t>3……………………………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..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…..</w:t>
      </w:r>
    </w:p>
    <w:p w14:paraId="3BB8F180" w14:textId="77777777" w:rsidR="009764F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4</w:t>
      </w:r>
      <w:r w:rsidRPr="009764F5">
        <w:rPr>
          <w:rFonts w:ascii="Times New Roman" w:hAnsi="Times New Roman" w:cs="Times New Roman"/>
          <w:lang w:val="en-GB"/>
        </w:rPr>
        <w:t>……………………………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..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…..</w:t>
      </w:r>
    </w:p>
    <w:p w14:paraId="72852DFE" w14:textId="77777777" w:rsidR="009764F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5</w:t>
      </w:r>
      <w:r w:rsidRPr="009764F5">
        <w:rPr>
          <w:rFonts w:ascii="Times New Roman" w:hAnsi="Times New Roman" w:cs="Times New Roman"/>
          <w:lang w:val="en-GB"/>
        </w:rPr>
        <w:t>……………………………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..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…..</w:t>
      </w:r>
    </w:p>
    <w:p w14:paraId="5F233285" w14:textId="77777777" w:rsidR="009764F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6</w:t>
      </w:r>
      <w:r w:rsidRPr="009764F5">
        <w:rPr>
          <w:rFonts w:ascii="Times New Roman" w:hAnsi="Times New Roman" w:cs="Times New Roman"/>
          <w:lang w:val="en-GB"/>
        </w:rPr>
        <w:t>……………………………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..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…..</w:t>
      </w:r>
    </w:p>
    <w:p w14:paraId="516E2C3C" w14:textId="77777777" w:rsidR="009764F5" w:rsidRDefault="009764F5" w:rsidP="009764F5">
      <w:pPr>
        <w:spacing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7</w:t>
      </w:r>
      <w:r w:rsidRPr="009764F5">
        <w:rPr>
          <w:rFonts w:ascii="Times New Roman" w:hAnsi="Times New Roman" w:cs="Times New Roman"/>
          <w:lang w:val="en-GB"/>
        </w:rPr>
        <w:t>……………………………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..</w:t>
      </w: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  <w:t>………………………..</w:t>
      </w:r>
    </w:p>
    <w:p w14:paraId="47B50F69" w14:textId="0AA3E27A" w:rsidR="009764F5" w:rsidRDefault="00233E84" w:rsidP="009764F5">
      <w:pPr>
        <w:spacing w:line="276" w:lineRule="auto"/>
        <w:rPr>
          <w:rFonts w:ascii="Times New Roman" w:hAnsi="Times New Roman" w:cs="Times New Roman"/>
          <w:lang w:val="en-GB"/>
        </w:rPr>
      </w:pPr>
      <w:r w:rsidRPr="009764F5">
        <w:rPr>
          <w:rFonts w:ascii="Times New Roman" w:hAnsi="Times New Roman" w:cs="Times New Roman"/>
          <w:lang w:val="en-GB"/>
        </w:rPr>
        <w:tab/>
      </w:r>
      <w:r w:rsidRPr="009764F5">
        <w:rPr>
          <w:rFonts w:ascii="Times New Roman" w:hAnsi="Times New Roman" w:cs="Times New Roman"/>
          <w:lang w:val="en-GB"/>
        </w:rPr>
        <w:tab/>
      </w:r>
    </w:p>
    <w:p w14:paraId="4C340C48" w14:textId="6BCDD714" w:rsidR="00233E84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İletişimden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Sorumlu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Yazar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İsmi</w:t>
      </w:r>
      <w:proofErr w:type="spellEnd"/>
      <w:r w:rsidRPr="009764F5">
        <w:rPr>
          <w:rFonts w:ascii="Times New Roman" w:hAnsi="Times New Roman" w:cs="Times New Roman"/>
          <w:lang w:val="en-GB"/>
        </w:rPr>
        <w:t xml:space="preserve"> ...........................................................................................................</w:t>
      </w:r>
    </w:p>
    <w:p w14:paraId="66BC1A76" w14:textId="5B04FBAA" w:rsidR="009764F5" w:rsidRPr="009764F5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İletişim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Adresi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9764F5">
        <w:rPr>
          <w:rFonts w:ascii="Times New Roman" w:hAnsi="Times New Roman" w:cs="Times New Roman"/>
          <w:lang w:val="en-GB"/>
        </w:rPr>
        <w:t>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lang w:val="en-GB"/>
        </w:rPr>
        <w:t>......</w:t>
      </w:r>
    </w:p>
    <w:p w14:paraId="59501EE5" w14:textId="08F13B60" w:rsidR="009764F5" w:rsidRPr="009764F5" w:rsidRDefault="009764F5" w:rsidP="009764F5">
      <w:pPr>
        <w:rPr>
          <w:rFonts w:ascii="Times New Roman" w:hAnsi="Times New Roman" w:cs="Times New Roman"/>
          <w:lang w:val="en-GB"/>
        </w:rPr>
      </w:pPr>
      <w:r w:rsidRPr="009764F5">
        <w:rPr>
          <w:rFonts w:ascii="Times New Roman" w:hAnsi="Times New Roman" w:cs="Times New Roman"/>
          <w:lang w:val="en-GB"/>
        </w:rPr>
        <w:t>.....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lang w:val="en-GB"/>
        </w:rPr>
        <w:t>.......</w:t>
      </w:r>
    </w:p>
    <w:p w14:paraId="5A78528D" w14:textId="0B73AC7F" w:rsidR="009764F5" w:rsidRDefault="009764F5" w:rsidP="009764F5">
      <w:pPr>
        <w:rPr>
          <w:rFonts w:ascii="Times New Roman" w:hAnsi="Times New Roman" w:cs="Times New Roman"/>
          <w:lang w:val="en-GB"/>
        </w:rPr>
      </w:pP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Telefon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9764F5">
        <w:rPr>
          <w:rFonts w:ascii="Times New Roman" w:hAnsi="Times New Roman" w:cs="Times New Roman"/>
          <w:lang w:val="en-GB"/>
        </w:rPr>
        <w:t xml:space="preserve">....................................... </w:t>
      </w:r>
      <w:r>
        <w:rPr>
          <w:rFonts w:ascii="Times New Roman" w:hAnsi="Times New Roman" w:cs="Times New Roman"/>
          <w:lang w:val="en-GB"/>
        </w:rPr>
        <w:t xml:space="preserve">        </w:t>
      </w:r>
      <w:proofErr w:type="spellStart"/>
      <w:r w:rsidRPr="009764F5">
        <w:rPr>
          <w:rFonts w:ascii="Times New Roman" w:hAnsi="Times New Roman" w:cs="Times New Roman"/>
          <w:b/>
          <w:bCs/>
          <w:lang w:val="en-GB"/>
        </w:rPr>
        <w:t>Faks</w:t>
      </w:r>
      <w:proofErr w:type="spellEnd"/>
      <w:r w:rsidRPr="009764F5"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9764F5">
        <w:rPr>
          <w:rFonts w:ascii="Times New Roman" w:hAnsi="Times New Roman" w:cs="Times New Roman"/>
          <w:lang w:val="en-GB"/>
        </w:rPr>
        <w:t>..............................</w:t>
      </w:r>
      <w:r>
        <w:rPr>
          <w:rFonts w:ascii="Times New Roman" w:hAnsi="Times New Roman" w:cs="Times New Roman"/>
          <w:lang w:val="en-GB"/>
        </w:rPr>
        <w:t xml:space="preserve">         </w:t>
      </w:r>
      <w:r w:rsidRPr="009764F5">
        <w:rPr>
          <w:rFonts w:ascii="Times New Roman" w:hAnsi="Times New Roman" w:cs="Times New Roman"/>
          <w:lang w:val="en-GB"/>
        </w:rPr>
        <w:t xml:space="preserve"> </w:t>
      </w:r>
      <w:r w:rsidRPr="009764F5">
        <w:rPr>
          <w:rFonts w:ascii="Times New Roman" w:hAnsi="Times New Roman" w:cs="Times New Roman"/>
          <w:b/>
          <w:bCs/>
          <w:lang w:val="en-GB"/>
        </w:rPr>
        <w:t xml:space="preserve">E-Posta </w:t>
      </w:r>
      <w:r w:rsidRPr="009764F5">
        <w:rPr>
          <w:rFonts w:ascii="Times New Roman" w:hAnsi="Times New Roman" w:cs="Times New Roman"/>
          <w:lang w:val="en-GB"/>
        </w:rPr>
        <w:t>.......</w:t>
      </w:r>
      <w:r>
        <w:rPr>
          <w:rFonts w:ascii="Times New Roman" w:hAnsi="Times New Roman" w:cs="Times New Roman"/>
          <w:lang w:val="en-GB"/>
        </w:rPr>
        <w:t>...............................</w:t>
      </w:r>
    </w:p>
    <w:p w14:paraId="6FAD3151" w14:textId="77777777" w:rsidR="009764F5" w:rsidRDefault="009764F5" w:rsidP="009764F5">
      <w:pPr>
        <w:rPr>
          <w:rFonts w:ascii="Times New Roman" w:hAnsi="Times New Roman" w:cs="Times New Roman"/>
          <w:lang w:val="en-GB"/>
        </w:rPr>
      </w:pPr>
    </w:p>
    <w:p w14:paraId="6249DE92" w14:textId="77777777" w:rsidR="009764F5" w:rsidRDefault="009764F5" w:rsidP="009764F5">
      <w:pPr>
        <w:rPr>
          <w:rFonts w:ascii="Times New Roman" w:hAnsi="Times New Roman" w:cs="Times New Roman"/>
          <w:lang w:val="en-GB"/>
        </w:rPr>
      </w:pPr>
    </w:p>
    <w:p w14:paraId="46EC617A" w14:textId="77777777" w:rsidR="009764F5" w:rsidRDefault="009764F5" w:rsidP="009764F5">
      <w:pPr>
        <w:rPr>
          <w:rFonts w:ascii="Times New Roman" w:hAnsi="Times New Roman" w:cs="Times New Roman"/>
          <w:lang w:val="en-GB"/>
        </w:rPr>
      </w:pPr>
    </w:p>
    <w:p w14:paraId="7564685F" w14:textId="77777777" w:rsidR="009764F5" w:rsidRDefault="009764F5" w:rsidP="009764F5">
      <w:pPr>
        <w:rPr>
          <w:rFonts w:ascii="Times New Roman" w:hAnsi="Times New Roman" w:cs="Times New Roman"/>
          <w:lang w:val="en-GB"/>
        </w:rPr>
      </w:pPr>
    </w:p>
    <w:p w14:paraId="7BF38835" w14:textId="77777777" w:rsidR="009764F5" w:rsidRDefault="009764F5" w:rsidP="009764F5">
      <w:pPr>
        <w:rPr>
          <w:rFonts w:ascii="Times New Roman" w:hAnsi="Times New Roman" w:cs="Times New Roman"/>
          <w:lang w:val="en-GB"/>
        </w:rPr>
      </w:pPr>
    </w:p>
    <w:p w14:paraId="3D558317" w14:textId="77777777" w:rsidR="009764F5" w:rsidRDefault="009764F5" w:rsidP="009764F5">
      <w:pPr>
        <w:rPr>
          <w:rFonts w:ascii="Times New Roman" w:hAnsi="Times New Roman" w:cs="Times New Roman"/>
          <w:lang w:val="en-GB"/>
        </w:rPr>
      </w:pPr>
    </w:p>
    <w:p w14:paraId="1D8DCEA3" w14:textId="301ADF65" w:rsidR="009764F5" w:rsidRPr="009764F5" w:rsidRDefault="009764F5" w:rsidP="009764F5">
      <w:pPr>
        <w:jc w:val="center"/>
        <w:rPr>
          <w:rFonts w:ascii="Times New Roman" w:hAnsi="Times New Roman" w:cs="Times New Roman"/>
          <w:i/>
          <w:iCs/>
          <w:lang w:val="en-GB"/>
        </w:rPr>
      </w:pP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Editör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ve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hakem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süreçleri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sonrasında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yayımlanması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uygun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görülmeyen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çalışmalarla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ilgili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sözleşmeler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geçersiz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sayılır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>.</w:t>
      </w:r>
      <w:r w:rsidRPr="009764F5">
        <w:rPr>
          <w:rFonts w:ascii="Times New Roman" w:hAnsi="Times New Roman" w:cs="Times New Roman"/>
          <w:i/>
          <w:iCs/>
          <w:lang w:val="en-GB"/>
        </w:rPr>
        <w:br/>
        <w:t xml:space="preserve">Bu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sözleşme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formu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daha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fazla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yazar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onay</w:t>
      </w:r>
      <w:r w:rsidR="00DF2058">
        <w:rPr>
          <w:rFonts w:ascii="Times New Roman" w:hAnsi="Times New Roman" w:cs="Times New Roman"/>
          <w:i/>
          <w:iCs/>
          <w:lang w:val="en-GB"/>
        </w:rPr>
        <w:t>ı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gerekti</w:t>
      </w:r>
      <w:r w:rsidR="00DF2058">
        <w:rPr>
          <w:rFonts w:ascii="Times New Roman" w:hAnsi="Times New Roman" w:cs="Times New Roman"/>
          <w:i/>
          <w:iCs/>
          <w:lang w:val="en-GB"/>
        </w:rPr>
        <w:t>ğ</w:t>
      </w:r>
      <w:r w:rsidRPr="009764F5">
        <w:rPr>
          <w:rFonts w:ascii="Times New Roman" w:hAnsi="Times New Roman" w:cs="Times New Roman"/>
          <w:i/>
          <w:iCs/>
          <w:lang w:val="en-GB"/>
        </w:rPr>
        <w:t>inde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ek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yap</w:t>
      </w:r>
      <w:r w:rsidR="00DF2058">
        <w:rPr>
          <w:rFonts w:ascii="Times New Roman" w:hAnsi="Times New Roman" w:cs="Times New Roman"/>
          <w:i/>
          <w:iCs/>
          <w:lang w:val="en-GB"/>
        </w:rPr>
        <w:t>ı</w:t>
      </w:r>
      <w:r w:rsidRPr="009764F5">
        <w:rPr>
          <w:rFonts w:ascii="Times New Roman" w:hAnsi="Times New Roman" w:cs="Times New Roman"/>
          <w:i/>
          <w:iCs/>
          <w:lang w:val="en-GB"/>
        </w:rPr>
        <w:t>larak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9764F5">
        <w:rPr>
          <w:rFonts w:ascii="Times New Roman" w:hAnsi="Times New Roman" w:cs="Times New Roman"/>
          <w:i/>
          <w:iCs/>
          <w:lang w:val="en-GB"/>
        </w:rPr>
        <w:t>genişletilebilir</w:t>
      </w:r>
      <w:proofErr w:type="spellEnd"/>
      <w:r w:rsidRPr="009764F5">
        <w:rPr>
          <w:rFonts w:ascii="Times New Roman" w:hAnsi="Times New Roman" w:cs="Times New Roman"/>
          <w:i/>
          <w:iCs/>
          <w:lang w:val="en-GB"/>
        </w:rPr>
        <w:t>.</w:t>
      </w:r>
    </w:p>
    <w:sectPr w:rsidR="009764F5" w:rsidRPr="009764F5" w:rsidSect="00881DAD">
      <w:type w:val="continuous"/>
      <w:pgSz w:w="11906" w:h="16838"/>
      <w:pgMar w:top="1417" w:right="1417" w:bottom="1417" w:left="1417" w:header="708" w:footer="708" w:gutter="0"/>
      <w:pgBorders w:offsetFrom="page">
        <w:top w:val="single" w:sz="4" w:space="24" w:color="0478F2"/>
        <w:left w:val="single" w:sz="4" w:space="24" w:color="0478F2"/>
        <w:bottom w:val="single" w:sz="4" w:space="24" w:color="0478F2"/>
        <w:right w:val="single" w:sz="4" w:space="24" w:color="0478F2"/>
      </w:pgBorders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84B991" w14:textId="77777777" w:rsidR="00002FBD" w:rsidRDefault="00002FBD" w:rsidP="000C3EF4">
      <w:pPr>
        <w:spacing w:after="0" w:line="240" w:lineRule="auto"/>
      </w:pPr>
      <w:r>
        <w:separator/>
      </w:r>
    </w:p>
  </w:endnote>
  <w:endnote w:type="continuationSeparator" w:id="0">
    <w:p w14:paraId="59330A73" w14:textId="77777777" w:rsidR="00002FBD" w:rsidRDefault="00002FBD" w:rsidP="000C3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ProximaSera-Bold">
    <w:altName w:val="Cambria"/>
    <w:panose1 w:val="00000000000000000000"/>
    <w:charset w:val="A2"/>
    <w:family w:val="roman"/>
    <w:notTrueType/>
    <w:pitch w:val="default"/>
    <w:sig w:usb0="00000005" w:usb1="00000000" w:usb2="00000000" w:usb3="00000000" w:csb0="00000010" w:csb1="00000000"/>
  </w:font>
  <w:font w:name="ProximaSera-BoldI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Pro-Regular">
    <w:altName w:val="Cambria"/>
    <w:panose1 w:val="00000000000000000000"/>
    <w:charset w:val="A2"/>
    <w:family w:val="roman"/>
    <w:notTrueType/>
    <w:pitch w:val="default"/>
    <w:sig w:usb0="00000005" w:usb1="00000000" w:usb2="00000000" w:usb3="00000000" w:csb0="0000001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47808873"/>
      <w:docPartObj>
        <w:docPartGallery w:val="Page Numbers (Bottom of Page)"/>
        <w:docPartUnique/>
      </w:docPartObj>
    </w:sdtPr>
    <w:sdtEndPr/>
    <w:sdtContent>
      <w:p w14:paraId="3F08BE5B" w14:textId="7E1720B6" w:rsidR="001405A1" w:rsidRDefault="001405A1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4B62">
          <w:rPr>
            <w:noProof/>
          </w:rPr>
          <w:t>4</w:t>
        </w:r>
        <w:r>
          <w:fldChar w:fldCharType="end"/>
        </w:r>
        <w:r>
          <w:t>/4</w:t>
        </w:r>
      </w:p>
    </w:sdtContent>
  </w:sdt>
  <w:p w14:paraId="5FC326B7" w14:textId="5CC9A696" w:rsidR="000C3EF4" w:rsidRDefault="000C3EF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DB6811" w14:textId="77777777" w:rsidR="00002FBD" w:rsidRDefault="00002FBD" w:rsidP="000C3EF4">
      <w:pPr>
        <w:spacing w:after="0" w:line="240" w:lineRule="auto"/>
      </w:pPr>
      <w:r>
        <w:separator/>
      </w:r>
    </w:p>
  </w:footnote>
  <w:footnote w:type="continuationSeparator" w:id="0">
    <w:p w14:paraId="3B63264C" w14:textId="77777777" w:rsidR="00002FBD" w:rsidRDefault="00002FBD" w:rsidP="000C3E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408BC9" w14:textId="68AF634F" w:rsidR="00875F8C" w:rsidRDefault="00706425" w:rsidP="00881DAD">
    <w:pPr>
      <w:pStyle w:val="stbilgi"/>
      <w:ind w:left="-709" w:right="-567"/>
      <w:jc w:val="both"/>
    </w:pPr>
    <w:r>
      <w:rPr>
        <w:noProof/>
        <w:lang w:eastAsia="tr-TR"/>
      </w:rPr>
      <w:drawing>
        <wp:inline distT="0" distB="0" distL="0" distR="0" wp14:anchorId="607303F1" wp14:editId="0FA762FB">
          <wp:extent cx="2119257" cy="553174"/>
          <wp:effectExtent l="0" t="0" r="1905" b="5715"/>
          <wp:docPr id="5" name="Resi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701" cy="5663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</w:t>
    </w:r>
    <w:r w:rsidR="00802A7F">
      <w:t xml:space="preserve">  </w:t>
    </w:r>
    <w:r w:rsidR="00881DAD">
      <w:t xml:space="preserve">  </w:t>
    </w:r>
    <w:r>
      <w:t xml:space="preserve">    </w:t>
    </w:r>
    <w:r w:rsidR="00875F8C">
      <w:rPr>
        <w:noProof/>
        <w:lang w:eastAsia="tr-TR"/>
      </w:rPr>
      <w:drawing>
        <wp:inline distT="0" distB="0" distL="0" distR="0" wp14:anchorId="16352EFF" wp14:editId="51A50C91">
          <wp:extent cx="1794192" cy="990444"/>
          <wp:effectExtent l="0" t="0" r="0" b="635"/>
          <wp:docPr id="6" name="Resim 6" descr="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 içeren bir resim&#10;&#10;Açıklama otomatik olarak oluşturuldu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112" cy="997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</w:t>
    </w:r>
    <w:r w:rsidR="00881DAD">
      <w:t xml:space="preserve">     </w:t>
    </w:r>
    <w:r>
      <w:t xml:space="preserve">  </w:t>
    </w:r>
    <w:r>
      <w:rPr>
        <w:rFonts w:ascii="MinionPro-Regular" w:hAnsi="MinionPro-Regular" w:cs="MinionPro-Regular"/>
        <w:sz w:val="18"/>
        <w:szCs w:val="18"/>
        <w:lang w:val="en-GB"/>
      </w:rPr>
      <w:t xml:space="preserve">©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Türkiye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Bilimler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Akademisi</w:t>
    </w:r>
    <w:proofErr w:type="spellEnd"/>
    <w:r>
      <w:rPr>
        <w:rFonts w:ascii="MinionPro-Regular" w:hAnsi="MinionPro-Regular" w:cs="MinionPro-Regular"/>
        <w:sz w:val="18"/>
        <w:szCs w:val="18"/>
        <w:lang w:val="en-GB"/>
      </w:rPr>
      <w:t xml:space="preserve"> </w:t>
    </w:r>
    <w:proofErr w:type="spellStart"/>
    <w:r>
      <w:rPr>
        <w:rFonts w:ascii="MinionPro-Regular" w:hAnsi="MinionPro-Regular" w:cs="MinionPro-Regular"/>
        <w:sz w:val="18"/>
        <w:szCs w:val="18"/>
        <w:lang w:val="en-GB"/>
      </w:rPr>
      <w:t>Yayınları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5EC1"/>
    <w:multiLevelType w:val="hybridMultilevel"/>
    <w:tmpl w:val="E200B116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E5C37"/>
    <w:multiLevelType w:val="hybridMultilevel"/>
    <w:tmpl w:val="DC5C748E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AC7F7A"/>
    <w:multiLevelType w:val="hybridMultilevel"/>
    <w:tmpl w:val="817E3AEA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C528DB"/>
    <w:multiLevelType w:val="hybridMultilevel"/>
    <w:tmpl w:val="0F4ACA82"/>
    <w:lvl w:ilvl="0" w:tplc="601EBB6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8970D46"/>
    <w:multiLevelType w:val="hybridMultilevel"/>
    <w:tmpl w:val="B9CA18DE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9C3414"/>
    <w:multiLevelType w:val="hybridMultilevel"/>
    <w:tmpl w:val="019AE2CE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FF26102"/>
    <w:multiLevelType w:val="hybridMultilevel"/>
    <w:tmpl w:val="3FDC36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FF063F"/>
    <w:multiLevelType w:val="hybridMultilevel"/>
    <w:tmpl w:val="AFE68E4A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6C2AE2"/>
    <w:multiLevelType w:val="hybridMultilevel"/>
    <w:tmpl w:val="DDBCEF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CB78A1"/>
    <w:multiLevelType w:val="hybridMultilevel"/>
    <w:tmpl w:val="FFFCFC68"/>
    <w:lvl w:ilvl="0" w:tplc="601EBB6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6FBE154B"/>
    <w:multiLevelType w:val="hybridMultilevel"/>
    <w:tmpl w:val="43AA4ED4"/>
    <w:lvl w:ilvl="0" w:tplc="601EB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D67263"/>
    <w:multiLevelType w:val="hybridMultilevel"/>
    <w:tmpl w:val="451CA58C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AC22CA5"/>
    <w:multiLevelType w:val="hybridMultilevel"/>
    <w:tmpl w:val="39F035C2"/>
    <w:lvl w:ilvl="0" w:tplc="601EB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0"/>
  </w:num>
  <w:num w:numId="5">
    <w:abstractNumId w:val="7"/>
  </w:num>
  <w:num w:numId="6">
    <w:abstractNumId w:val="1"/>
  </w:num>
  <w:num w:numId="7">
    <w:abstractNumId w:val="11"/>
  </w:num>
  <w:num w:numId="8">
    <w:abstractNumId w:val="2"/>
  </w:num>
  <w:num w:numId="9">
    <w:abstractNumId w:val="3"/>
  </w:num>
  <w:num w:numId="10">
    <w:abstractNumId w:val="9"/>
  </w:num>
  <w:num w:numId="11">
    <w:abstractNumId w:val="4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OysDQ0NzQ0NzFQ0lEKTi0uzszPAykwqgUAFbNARiwAAAA="/>
  </w:docVars>
  <w:rsids>
    <w:rsidRoot w:val="00F61E3A"/>
    <w:rsid w:val="00002FBD"/>
    <w:rsid w:val="0003700A"/>
    <w:rsid w:val="000619D8"/>
    <w:rsid w:val="00090FC3"/>
    <w:rsid w:val="0009165D"/>
    <w:rsid w:val="000A26CB"/>
    <w:rsid w:val="000C3EF4"/>
    <w:rsid w:val="000C4B62"/>
    <w:rsid w:val="000C6376"/>
    <w:rsid w:val="000F304C"/>
    <w:rsid w:val="00103849"/>
    <w:rsid w:val="0013405D"/>
    <w:rsid w:val="001405A1"/>
    <w:rsid w:val="001578C2"/>
    <w:rsid w:val="00184AAE"/>
    <w:rsid w:val="001B10A1"/>
    <w:rsid w:val="001C2EAD"/>
    <w:rsid w:val="001E023B"/>
    <w:rsid w:val="002067BE"/>
    <w:rsid w:val="002166C6"/>
    <w:rsid w:val="00233E84"/>
    <w:rsid w:val="00255AF3"/>
    <w:rsid w:val="002902BE"/>
    <w:rsid w:val="002D2652"/>
    <w:rsid w:val="002F0CEC"/>
    <w:rsid w:val="002F1C69"/>
    <w:rsid w:val="00310A92"/>
    <w:rsid w:val="003128D0"/>
    <w:rsid w:val="00313738"/>
    <w:rsid w:val="003169BD"/>
    <w:rsid w:val="003351E4"/>
    <w:rsid w:val="00360A8C"/>
    <w:rsid w:val="003E17AB"/>
    <w:rsid w:val="003F04BE"/>
    <w:rsid w:val="00415FAC"/>
    <w:rsid w:val="004316DC"/>
    <w:rsid w:val="00440A72"/>
    <w:rsid w:val="004831AA"/>
    <w:rsid w:val="0050492B"/>
    <w:rsid w:val="005127C9"/>
    <w:rsid w:val="005238DD"/>
    <w:rsid w:val="0052670A"/>
    <w:rsid w:val="005A3366"/>
    <w:rsid w:val="005D0A85"/>
    <w:rsid w:val="005E336A"/>
    <w:rsid w:val="006402F2"/>
    <w:rsid w:val="0065760A"/>
    <w:rsid w:val="00664F07"/>
    <w:rsid w:val="006B77F9"/>
    <w:rsid w:val="006C086F"/>
    <w:rsid w:val="006E6B4E"/>
    <w:rsid w:val="00706425"/>
    <w:rsid w:val="00737535"/>
    <w:rsid w:val="00783934"/>
    <w:rsid w:val="00794535"/>
    <w:rsid w:val="007A1130"/>
    <w:rsid w:val="007A42A8"/>
    <w:rsid w:val="007B71E3"/>
    <w:rsid w:val="007D0563"/>
    <w:rsid w:val="007E3A1C"/>
    <w:rsid w:val="00800842"/>
    <w:rsid w:val="00802A7F"/>
    <w:rsid w:val="00806D41"/>
    <w:rsid w:val="00823390"/>
    <w:rsid w:val="008741D3"/>
    <w:rsid w:val="00875F8C"/>
    <w:rsid w:val="00881DAD"/>
    <w:rsid w:val="008952A0"/>
    <w:rsid w:val="00895CF1"/>
    <w:rsid w:val="008A0181"/>
    <w:rsid w:val="008B7CD4"/>
    <w:rsid w:val="009141D2"/>
    <w:rsid w:val="00926CDF"/>
    <w:rsid w:val="00931A34"/>
    <w:rsid w:val="00935BC5"/>
    <w:rsid w:val="009764F5"/>
    <w:rsid w:val="009A38F0"/>
    <w:rsid w:val="009A42E6"/>
    <w:rsid w:val="009A4FA9"/>
    <w:rsid w:val="009A59BF"/>
    <w:rsid w:val="009A65D0"/>
    <w:rsid w:val="009A7F68"/>
    <w:rsid w:val="009C1F6D"/>
    <w:rsid w:val="00A26605"/>
    <w:rsid w:val="00A73C44"/>
    <w:rsid w:val="00AD4EDA"/>
    <w:rsid w:val="00AE1FEE"/>
    <w:rsid w:val="00B77251"/>
    <w:rsid w:val="00B90E98"/>
    <w:rsid w:val="00B91EEA"/>
    <w:rsid w:val="00BB4FE3"/>
    <w:rsid w:val="00BE675A"/>
    <w:rsid w:val="00C050C1"/>
    <w:rsid w:val="00C17F41"/>
    <w:rsid w:val="00C210A0"/>
    <w:rsid w:val="00C34744"/>
    <w:rsid w:val="00CA3120"/>
    <w:rsid w:val="00D22E6D"/>
    <w:rsid w:val="00D95467"/>
    <w:rsid w:val="00DA1040"/>
    <w:rsid w:val="00DD7092"/>
    <w:rsid w:val="00DF2058"/>
    <w:rsid w:val="00E22013"/>
    <w:rsid w:val="00E43F07"/>
    <w:rsid w:val="00E552CD"/>
    <w:rsid w:val="00E74275"/>
    <w:rsid w:val="00E80D27"/>
    <w:rsid w:val="00E80F35"/>
    <w:rsid w:val="00EB11AD"/>
    <w:rsid w:val="00ED6487"/>
    <w:rsid w:val="00F05424"/>
    <w:rsid w:val="00F142B8"/>
    <w:rsid w:val="00F14C73"/>
    <w:rsid w:val="00F51301"/>
    <w:rsid w:val="00F55396"/>
    <w:rsid w:val="00F61E3A"/>
    <w:rsid w:val="00F77E21"/>
    <w:rsid w:val="00FD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1B2123"/>
  <w15:chartTrackingRefBased/>
  <w15:docId w15:val="{1F220800-EF3B-4524-B192-341FAACEA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5D0A85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C77C0E" w:themeColor="accent1" w:themeShade="BF"/>
      <w:sz w:val="28"/>
      <w:szCs w:val="28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A42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0C3EF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C3EF4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0C3EF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C3EF4"/>
    <w:rPr>
      <w:lang w:val="tr-TR"/>
    </w:rPr>
  </w:style>
  <w:style w:type="character" w:styleId="Kpr">
    <w:name w:val="Hyperlink"/>
    <w:basedOn w:val="VarsaylanParagrafYazTipi"/>
    <w:uiPriority w:val="99"/>
    <w:unhideWhenUsed/>
    <w:rsid w:val="005238DD"/>
    <w:rPr>
      <w:color w:val="AD1F1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5238DD"/>
    <w:rPr>
      <w:color w:val="605E5C"/>
      <w:shd w:val="clear" w:color="auto" w:fill="E1DFDD"/>
    </w:rPr>
  </w:style>
  <w:style w:type="character" w:customStyle="1" w:styleId="il">
    <w:name w:val="il"/>
    <w:basedOn w:val="VarsaylanParagrafYazTipi"/>
    <w:rsid w:val="00F142B8"/>
  </w:style>
  <w:style w:type="character" w:styleId="Gl">
    <w:name w:val="Strong"/>
    <w:basedOn w:val="VarsaylanParagrafYazTipi"/>
    <w:uiPriority w:val="22"/>
    <w:qFormat/>
    <w:rsid w:val="00F142B8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5D0A85"/>
    <w:rPr>
      <w:rFonts w:asciiTheme="majorHAnsi" w:eastAsiaTheme="majorEastAsia" w:hAnsiTheme="majorHAnsi" w:cstheme="majorBidi"/>
      <w:b/>
      <w:bCs/>
      <w:color w:val="C77C0E" w:themeColor="accent1" w:themeShade="BF"/>
      <w:sz w:val="28"/>
      <w:szCs w:val="28"/>
    </w:rPr>
  </w:style>
  <w:style w:type="paragraph" w:styleId="ListeParagraf">
    <w:name w:val="List Paragraph"/>
    <w:basedOn w:val="Normal"/>
    <w:uiPriority w:val="34"/>
    <w:qFormat/>
    <w:rsid w:val="00706425"/>
    <w:pPr>
      <w:ind w:left="720"/>
      <w:contextualSpacing/>
    </w:pPr>
  </w:style>
  <w:style w:type="table" w:styleId="KlavuzTablo3-Vurgu1">
    <w:name w:val="Grid Table 3 Accent 1"/>
    <w:basedOn w:val="NormalTablo"/>
    <w:uiPriority w:val="48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bottom w:val="single" w:sz="4" w:space="0" w:color="F6C681" w:themeColor="accent1" w:themeTint="99"/>
        </w:tcBorders>
      </w:tcPr>
    </w:tblStylePr>
    <w:tblStylePr w:type="nwCell">
      <w:tblPr/>
      <w:tcPr>
        <w:tcBorders>
          <w:bottom w:val="single" w:sz="4" w:space="0" w:color="F6C681" w:themeColor="accent1" w:themeTint="99"/>
        </w:tcBorders>
      </w:tcPr>
    </w:tblStylePr>
    <w:tblStylePr w:type="seCell">
      <w:tblPr/>
      <w:tcPr>
        <w:tcBorders>
          <w:top w:val="single" w:sz="4" w:space="0" w:color="F6C681" w:themeColor="accent1" w:themeTint="99"/>
        </w:tcBorders>
      </w:tcPr>
    </w:tblStylePr>
    <w:tblStylePr w:type="swCell">
      <w:tblPr/>
      <w:tcPr>
        <w:tcBorders>
          <w:top w:val="single" w:sz="4" w:space="0" w:color="F6C681" w:themeColor="accent1" w:themeTint="99"/>
        </w:tcBorders>
      </w:tcPr>
    </w:tblStylePr>
  </w:style>
  <w:style w:type="table" w:styleId="KlavuzTablo3-Vurgu4">
    <w:name w:val="Grid Table 3 Accent 4"/>
    <w:basedOn w:val="NormalTablo"/>
    <w:uiPriority w:val="48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bottom w:val="single" w:sz="4" w:space="0" w:color="DBC1A7" w:themeColor="accent4" w:themeTint="99"/>
        </w:tcBorders>
      </w:tcPr>
    </w:tblStylePr>
    <w:tblStylePr w:type="nwCell">
      <w:tblPr/>
      <w:tcPr>
        <w:tcBorders>
          <w:bottom w:val="single" w:sz="4" w:space="0" w:color="DBC1A7" w:themeColor="accent4" w:themeTint="99"/>
        </w:tcBorders>
      </w:tcPr>
    </w:tblStylePr>
    <w:tblStylePr w:type="seCell">
      <w:tblPr/>
      <w:tcPr>
        <w:tcBorders>
          <w:top w:val="single" w:sz="4" w:space="0" w:color="DBC1A7" w:themeColor="accent4" w:themeTint="99"/>
        </w:tcBorders>
      </w:tcPr>
    </w:tblStylePr>
    <w:tblStylePr w:type="swCell">
      <w:tblPr/>
      <w:tcPr>
        <w:tcBorders>
          <w:top w:val="single" w:sz="4" w:space="0" w:color="DBC1A7" w:themeColor="accent4" w:themeTint="99"/>
        </w:tcBorders>
      </w:tcPr>
    </w:tblStylePr>
  </w:style>
  <w:style w:type="table" w:styleId="KlavuzTablo2-Vurgu1">
    <w:name w:val="Grid Table 2 Accent 1"/>
    <w:basedOn w:val="NormalTablo"/>
    <w:uiPriority w:val="47"/>
    <w:rsid w:val="00F513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6C681" w:themeColor="accent1" w:themeTint="99"/>
        <w:bottom w:val="single" w:sz="2" w:space="0" w:color="F6C681" w:themeColor="accent1" w:themeTint="99"/>
        <w:insideH w:val="single" w:sz="2" w:space="0" w:color="F6C681" w:themeColor="accent1" w:themeTint="99"/>
        <w:insideV w:val="single" w:sz="2" w:space="0" w:color="F6C68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6C68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C68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paragraph" w:styleId="AralkYok">
    <w:name w:val="No Spacing"/>
    <w:uiPriority w:val="1"/>
    <w:qFormat/>
    <w:rsid w:val="00233E84"/>
    <w:pPr>
      <w:spacing w:after="0" w:line="240" w:lineRule="auto"/>
    </w:pPr>
    <w:rPr>
      <w:lang w:val="tr-TR"/>
    </w:rPr>
  </w:style>
  <w:style w:type="table" w:styleId="KlavuzTablo2-Vurgu5">
    <w:name w:val="Grid Table 2 Accent 5"/>
    <w:basedOn w:val="NormalTablo"/>
    <w:uiPriority w:val="47"/>
    <w:rsid w:val="009A59B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6BFAB" w:themeColor="accent5" w:themeTint="99"/>
        <w:bottom w:val="single" w:sz="2" w:space="0" w:color="C6BFAB" w:themeColor="accent5" w:themeTint="99"/>
        <w:insideH w:val="single" w:sz="2" w:space="0" w:color="C6BFAB" w:themeColor="accent5" w:themeTint="99"/>
        <w:insideV w:val="single" w:sz="2" w:space="0" w:color="C6BFA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6BFA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BFA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paragraph" w:styleId="Dzeltme">
    <w:name w:val="Revision"/>
    <w:hidden/>
    <w:uiPriority w:val="99"/>
    <w:semiHidden/>
    <w:rsid w:val="00881DAD"/>
    <w:pPr>
      <w:spacing w:after="0" w:line="240" w:lineRule="auto"/>
    </w:pPr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0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ttps/publicationethics.org/guidance/copeposition/authorship-and-ai-tools?ct=t(member-insight-ai-feb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Özel 1">
      <a:dk1>
        <a:sysClr val="windowText" lastClr="000000"/>
      </a:dk1>
      <a:lt1>
        <a:sysClr val="window" lastClr="FFFFFF"/>
      </a:lt1>
      <a:dk2>
        <a:srgbClr val="4E3B30"/>
      </a:dk2>
      <a:lt2>
        <a:srgbClr val="FCECD5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9B812-EA27-43C1-ADC6-B3F758271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95</Words>
  <Characters>6246</Characters>
  <Application>Microsoft Office Word</Application>
  <DocSecurity>0</DocSecurity>
  <Lines>52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Userr</cp:lastModifiedBy>
  <cp:revision>5</cp:revision>
  <cp:lastPrinted>2025-08-27T07:24:00Z</cp:lastPrinted>
  <dcterms:created xsi:type="dcterms:W3CDTF">2025-08-27T07:24:00Z</dcterms:created>
  <dcterms:modified xsi:type="dcterms:W3CDTF">2025-09-02T11:59:00Z</dcterms:modified>
</cp:coreProperties>
</file>